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7A80" w:rsidRDefault="00A67A80" w:rsidP="00A67A80">
      <w:pPr>
        <w:pStyle w:val="FirstParagraph"/>
        <w:rPr>
          <w:rFonts w:ascii="Gadugi" w:hAnsi="Gadugi"/>
          <w:b/>
          <w:bCs/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90E06DF" wp14:editId="0A2A776D">
                <wp:simplePos x="0" y="0"/>
                <wp:positionH relativeFrom="column">
                  <wp:posOffset>-228600</wp:posOffset>
                </wp:positionH>
                <wp:positionV relativeFrom="paragraph">
                  <wp:posOffset>-336433</wp:posOffset>
                </wp:positionV>
                <wp:extent cx="7938135" cy="10187940"/>
                <wp:effectExtent l="0" t="0" r="24765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-18pt;margin-top:-26.5pt;width:625.05pt;height:802.2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" fillcolor="#eaf1dd [662]" strokecolor="#243f60 [1604]" strokeweight="2pt"/>
            </w:pict>
          </mc:Fallback>
        </mc:AlternateContent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A67A80" w:rsidRDefault="00A67A80" w:rsidP="00A67A80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9: PRETECHNICAL STUDIES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1 YEAR: 2025                                                                 TIME: 2 HOURS</w:t>
      </w:r>
    </w:p>
    <w:p w:rsidR="00A67A80" w:rsidRDefault="00A67A80" w:rsidP="00A67A80">
      <w:pPr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Candidate’s Name: ___________________________________. Assessment Number: _____________________.</w:t>
      </w:r>
    </w:p>
    <w:p w:rsidR="00A67A80" w:rsidRDefault="00A67A80" w:rsidP="00A67A80">
      <w:pPr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School Name: ________________________________________. School Code: _______________________________.</w:t>
      </w:r>
    </w:p>
    <w:p w:rsidR="00A67A80" w:rsidRDefault="00A67A80" w:rsidP="00A67A80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A343EFB" wp14:editId="6160E75E">
            <wp:simplePos x="0" y="0"/>
            <wp:positionH relativeFrom="column">
              <wp:posOffset>5363210</wp:posOffset>
            </wp:positionH>
            <wp:positionV relativeFrom="paragraph">
              <wp:posOffset>515620</wp:posOffset>
            </wp:positionV>
            <wp:extent cx="1960880" cy="1662430"/>
            <wp:effectExtent l="0" t="0" r="127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26"/>
          <w:szCs w:val="26"/>
        </w:rPr>
        <w:t>Candidate’s Signature: ______________________________. Date: ________________________________________.</w:t>
      </w:r>
    </w:p>
    <w:p w:rsidR="00A67A80" w:rsidRDefault="00A67A80" w:rsidP="00A67A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 above.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ite the name and code of your school in the spaces provided above.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gn and write the date of the assessment in the spaces provided above.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A comprises Multiple Choice Questions.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B comprises Short Structured questions.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swer ALL the questions in section A on the separate ANSWER SHEET provided.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swer ALL the questions in section B in the spaces provided in this question paper.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 not remove any page from this question paper.</w:t>
      </w:r>
    </w:p>
    <w:p w:rsidR="00A67A80" w:rsidRDefault="00A67A80" w:rsidP="003B40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swer all questions in English.</w:t>
      </w:r>
    </w:p>
    <w:p w:rsidR="00A67A80" w:rsidRDefault="00A67A80" w:rsidP="00A67A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A67A80" w:rsidRDefault="00A67A80" w:rsidP="00A67A80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Strong"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A67A80" w:rsidTr="00412E22">
        <w:trPr>
          <w:gridAfter w:val="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A67A80" w:rsidTr="00412E22">
        <w:trPr>
          <w:gridAfter w:val="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67A80" w:rsidTr="00412E22">
        <w:trPr>
          <w:gridAfter w:val="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</w:tr>
      <w:tr w:rsidR="00A67A80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A67A80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A67A80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7A80" w:rsidRDefault="00A67A80" w:rsidP="00412E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67A80" w:rsidRDefault="00A67A80" w:rsidP="00A67A80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Strong"/>
          <w:color w:val="auto"/>
          <w:sz w:val="24"/>
          <w:szCs w:val="24"/>
        </w:rPr>
        <w:t>SECTION B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7"/>
        <w:gridCol w:w="1137"/>
        <w:gridCol w:w="2076"/>
        <w:gridCol w:w="1316"/>
      </w:tblGrid>
      <w:tr w:rsidR="00A67A80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's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Score</w:t>
            </w:r>
          </w:p>
        </w:tc>
      </w:tr>
      <w:tr w:rsidR="00A67A80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-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A67A80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A67A80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A67A80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A67A80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A80" w:rsidRDefault="00A67A80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0</w:t>
            </w:r>
          </w:p>
        </w:tc>
      </w:tr>
    </w:tbl>
    <w:p w:rsidR="00A67A80" w:rsidRDefault="00A67A80" w:rsidP="00A67A8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7 printed pages. Candidates should check the question paper to ascertain that all the pages are printed as indicated and that no questions are missing.</w:t>
      </w:r>
    </w:p>
    <w:p w:rsidR="00A67A80" w:rsidRDefault="00A67A80" w:rsidP="00A67A80">
      <w:pPr>
        <w:rPr>
          <w:rFonts w:ascii="Gadugi" w:hAnsi="Gadugi"/>
          <w:b/>
          <w:bCs/>
        </w:rPr>
      </w:pPr>
      <w:r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 xml:space="preserve">COMPETENCE KENYA ASSESSMENT COUNCIL                         </w:t>
      </w:r>
      <w:r>
        <w:rPr>
          <w:rFonts w:ascii="Gadugi" w:hAnsi="Gadugi"/>
          <w:b/>
          <w:bCs/>
          <w:i/>
        </w:rPr>
        <w:t>Turn over</w:t>
      </w:r>
    </w:p>
    <w:p w:rsidR="00A67A80" w:rsidRDefault="00A67A80" w:rsidP="00A67A80">
      <w:pPr>
        <w:rPr>
          <w:b/>
          <w:bCs/>
        </w:rPr>
      </w:pPr>
    </w:p>
    <w:p w:rsidR="00A67A80" w:rsidRPr="00A67A80" w:rsidRDefault="00A67A80" w:rsidP="00A67A80">
      <w:pPr>
        <w:rPr>
          <w:b/>
          <w:bCs/>
        </w:rPr>
      </w:pPr>
      <w:r w:rsidRPr="00A67A80">
        <w:rPr>
          <w:b/>
          <w:bCs/>
        </w:rPr>
        <w:lastRenderedPageBreak/>
        <w:t>SECTION A: MULTIPLE CHOICE QUESTIONS (30 marks)</w:t>
      </w:r>
    </w:p>
    <w:p w:rsidR="00A67A80" w:rsidRDefault="00A67A80" w:rsidP="003B40A7">
      <w:pPr>
        <w:numPr>
          <w:ilvl w:val="0"/>
          <w:numId w:val="2"/>
        </w:numPr>
        <w:sectPr w:rsidR="00A67A80" w:rsidSect="00866B9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284" w:right="474" w:bottom="426" w:left="284" w:header="142" w:footer="720" w:gutter="0"/>
          <w:cols w:space="720"/>
          <w:docGrid w:linePitch="360"/>
        </w:sectPr>
      </w:pP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lastRenderedPageBreak/>
        <w:t>A workshop had a raised platform for operating a circular saw. The main reason for raising it was</w:t>
      </w:r>
      <w:proofErr w:type="gramStart"/>
      <w:r w:rsidRPr="00A67A80">
        <w:t>:</w:t>
      </w:r>
      <w:proofErr w:type="gramEnd"/>
      <w:r w:rsidRPr="00A67A80">
        <w:br/>
        <w:t>A. To decorate the workshop</w:t>
      </w:r>
      <w:r w:rsidRPr="00A67A80">
        <w:br/>
        <w:t>B. To prevent accidents and ease operation</w:t>
      </w:r>
      <w:r w:rsidRPr="00A67A80">
        <w:br/>
        <w:t>C. To increase machine speed</w:t>
      </w:r>
      <w:r w:rsidRPr="00A67A80">
        <w:br/>
        <w:t>D. To improve lighting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 Grade 8 class was disposing used paint containers. Which disposal method is the safest?</w:t>
      </w:r>
      <w:r w:rsidRPr="00A67A80">
        <w:br/>
        <w:t>A. Burning them in open air</w:t>
      </w:r>
      <w:r w:rsidRPr="00A67A80">
        <w:br/>
        <w:t>B. Throwing them in school dustbin</w:t>
      </w:r>
      <w:r w:rsidRPr="00A67A80">
        <w:br/>
        <w:t>C. Recycling or delivering to hazardous waste center</w:t>
      </w:r>
      <w:r w:rsidRPr="00A67A80">
        <w:br/>
        <w:t>D. Burying them in school garden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Oblique projection shows the front view of an object</w:t>
      </w:r>
      <w:proofErr w:type="gramStart"/>
      <w:r w:rsidRPr="00A67A80">
        <w:t>:</w:t>
      </w:r>
      <w:proofErr w:type="gramEnd"/>
      <w:r w:rsidRPr="00A67A80">
        <w:br/>
        <w:t>A. In true shape</w:t>
      </w:r>
      <w:r>
        <w:t xml:space="preserve">          </w:t>
      </w:r>
      <w:r w:rsidRPr="00A67A80">
        <w:t>B. Shortened</w:t>
      </w:r>
      <w:r w:rsidRPr="00A67A80">
        <w:br/>
        <w:t>C. At 45° only</w:t>
      </w:r>
      <w:r>
        <w:t xml:space="preserve">               </w:t>
      </w:r>
      <w:r w:rsidRPr="00A67A80">
        <w:t>D. Distorted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 farmer cut trees to make furniture. Before use, the timber was seasoned. Which is NOT a method of seasoning?</w:t>
      </w:r>
      <w:r w:rsidRPr="00A67A80">
        <w:br/>
        <w:t>A. Air drying</w:t>
      </w:r>
      <w:r w:rsidRPr="00A67A80">
        <w:br/>
        <w:t>B. Kiln drying</w:t>
      </w:r>
      <w:r w:rsidRPr="00A67A80">
        <w:br/>
        <w:t>C. Chemical spraying</w:t>
      </w:r>
      <w:r w:rsidRPr="00A67A80">
        <w:br/>
        <w:t>D. Solar drying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 xml:space="preserve">Which of the following is a </w:t>
      </w:r>
      <w:r w:rsidRPr="00A67A80">
        <w:rPr>
          <w:b/>
          <w:bCs/>
        </w:rPr>
        <w:t>hardwood tree</w:t>
      </w:r>
      <w:r w:rsidRPr="00A67A80">
        <w:t xml:space="preserve"> in Kenya?</w:t>
      </w:r>
      <w:r w:rsidRPr="00A67A80">
        <w:br/>
        <w:t>A. Pine</w:t>
      </w:r>
      <w:r w:rsidRPr="00A67A80">
        <w:br/>
        <w:t>B. Cypress</w:t>
      </w:r>
      <w:r w:rsidRPr="00A67A80">
        <w:br/>
        <w:t>C. Mahogany</w:t>
      </w:r>
      <w:r w:rsidRPr="00A67A80">
        <w:br/>
        <w:t>D. Cedar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Waste materials such as fruit peels are classified as:</w:t>
      </w:r>
      <w:r w:rsidRPr="00A67A80">
        <w:br/>
        <w:t>A. Hazardous waste</w:t>
      </w:r>
      <w:r w:rsidRPr="00A67A80">
        <w:br/>
        <w:t>B. Biodegradable waste</w:t>
      </w:r>
      <w:r w:rsidRPr="00A67A80">
        <w:br/>
        <w:t>C. Non-biodegradable waste</w:t>
      </w:r>
      <w:r w:rsidRPr="00A67A80">
        <w:br/>
        <w:t>D. Electronic waste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 clamp is best described as a:</w:t>
      </w:r>
      <w:r w:rsidRPr="00A67A80">
        <w:br/>
        <w:t>A. Cutting tool</w:t>
      </w:r>
      <w:r w:rsidRPr="00A67A80">
        <w:br/>
        <w:t>B. Holding tool</w:t>
      </w:r>
      <w:r w:rsidRPr="00A67A80">
        <w:br/>
        <w:t>C. Driving tool</w:t>
      </w:r>
      <w:r w:rsidRPr="00A67A80">
        <w:br/>
        <w:t>D. Measuring tool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 hammer is used mainly for:</w:t>
      </w:r>
      <w:r w:rsidRPr="00A67A80">
        <w:br/>
        <w:t>A. Cutting timber</w:t>
      </w:r>
      <w:r w:rsidRPr="00A67A80">
        <w:br/>
        <w:t>B. Driving nails</w:t>
      </w:r>
      <w:r w:rsidRPr="00A67A80">
        <w:br/>
      </w:r>
      <w:r w:rsidRPr="00A67A80">
        <w:lastRenderedPageBreak/>
        <w:t>C. Boring holes</w:t>
      </w:r>
      <w:r w:rsidRPr="00A67A80">
        <w:br/>
        <w:t>D. Holding materials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 xml:space="preserve">Which one is </w:t>
      </w:r>
      <w:r w:rsidRPr="00A67A80">
        <w:rPr>
          <w:b/>
          <w:bCs/>
        </w:rPr>
        <w:t>NOT</w:t>
      </w:r>
      <w:r w:rsidRPr="00A67A80">
        <w:t xml:space="preserve"> a function of the Central Bank of Kenya?</w:t>
      </w:r>
      <w:r w:rsidRPr="00A67A80">
        <w:br/>
        <w:t>A. Printing money</w:t>
      </w:r>
      <w:r w:rsidRPr="00A67A80">
        <w:br/>
        <w:t>B. Controlling inflation</w:t>
      </w:r>
      <w:r w:rsidRPr="00A67A80">
        <w:br/>
        <w:t>C. Giving loans to farmers directly</w:t>
      </w:r>
      <w:r w:rsidRPr="00A67A80">
        <w:br/>
        <w:t>D. Regulating commercial banks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SACCOs are financial institutions mainly formed to:</w:t>
      </w:r>
      <w:r w:rsidRPr="00A67A80">
        <w:br/>
        <w:t>A. Provide loans to members at low interest</w:t>
      </w:r>
      <w:r w:rsidRPr="00A67A80">
        <w:br/>
        <w:t>B. Print new currency</w:t>
      </w:r>
      <w:r w:rsidRPr="00A67A80">
        <w:br/>
        <w:t>C. Collect government revenue</w:t>
      </w:r>
      <w:r w:rsidRPr="00A67A80">
        <w:br/>
        <w:t>D. Regulate banks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 xml:space="preserve">In a business plan, the section describing </w:t>
      </w:r>
      <w:r w:rsidRPr="00A67A80">
        <w:rPr>
          <w:b/>
          <w:bCs/>
        </w:rPr>
        <w:t>how the business will attract customers</w:t>
      </w:r>
      <w:r w:rsidRPr="00A67A80">
        <w:t xml:space="preserve"> is:</w:t>
      </w:r>
      <w:r w:rsidRPr="00A67A80">
        <w:br/>
        <w:t>A. Executive summary</w:t>
      </w:r>
      <w:r w:rsidRPr="00A67A80">
        <w:br/>
        <w:t>B. Marketing strategy</w:t>
      </w:r>
      <w:r w:rsidRPr="00A67A80">
        <w:br/>
        <w:t>C. Financial projection</w:t>
      </w:r>
      <w:r w:rsidRPr="00A67A80">
        <w:br/>
        <w:t>D. Appendices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 xml:space="preserve">A </w:t>
      </w:r>
      <w:r w:rsidRPr="00A67A80">
        <w:rPr>
          <w:b/>
          <w:bCs/>
        </w:rPr>
        <w:t>direct tax</w:t>
      </w:r>
      <w:r w:rsidRPr="00A67A80">
        <w:t xml:space="preserve"> is paid on:</w:t>
      </w:r>
      <w:r w:rsidRPr="00A67A80">
        <w:br/>
        <w:t>A. Income and profits</w:t>
      </w:r>
      <w:r w:rsidRPr="00A67A80">
        <w:br/>
        <w:t>B. Goods and services</w:t>
      </w:r>
      <w:r w:rsidRPr="00A67A80">
        <w:br/>
        <w:t>C. Imports</w:t>
      </w:r>
      <w:r w:rsidRPr="00A67A80">
        <w:br/>
        <w:t>D. Petroleum products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Which of the following is NOT an online threat?</w:t>
      </w:r>
      <w:r w:rsidRPr="00A67A80">
        <w:br/>
        <w:t>A. Viruses</w:t>
      </w:r>
      <w:r w:rsidRPr="00A67A80">
        <w:br/>
        <w:t>B. Strong passwords</w:t>
      </w:r>
      <w:r w:rsidRPr="00A67A80">
        <w:br/>
        <w:t>C. Phishing</w:t>
      </w:r>
      <w:r w:rsidRPr="00A67A80">
        <w:br/>
        <w:t>D. Hacking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 Scratch program uses:</w:t>
      </w:r>
      <w:r w:rsidRPr="00A67A80">
        <w:br/>
        <w:t>A. Block-based coding</w:t>
      </w:r>
      <w:r w:rsidRPr="00A67A80">
        <w:br/>
        <w:t>B. Text-only coding</w:t>
      </w:r>
      <w:r w:rsidRPr="00A67A80">
        <w:br/>
        <w:t>C. Spreadsheets</w:t>
      </w:r>
      <w:r w:rsidRPr="00A67A80">
        <w:br/>
        <w:t>D. Animation only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 xml:space="preserve">A </w:t>
      </w:r>
      <w:r w:rsidRPr="00A67A80">
        <w:rPr>
          <w:b/>
          <w:bCs/>
        </w:rPr>
        <w:t>bench vice</w:t>
      </w:r>
      <w:r w:rsidRPr="00A67A80">
        <w:t xml:space="preserve"> belongs to which class of tools?</w:t>
      </w:r>
      <w:r w:rsidRPr="00A67A80">
        <w:br/>
        <w:t>A. Measuring</w:t>
      </w:r>
      <w:r w:rsidRPr="00A67A80">
        <w:br/>
        <w:t>B. Holding</w:t>
      </w:r>
      <w:r w:rsidRPr="00A67A80">
        <w:br/>
        <w:t>C. Driving</w:t>
      </w:r>
      <w:r w:rsidRPr="00A67A80">
        <w:br/>
        <w:t>D. Cutting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lastRenderedPageBreak/>
        <w:t>A spanner is mainly used for:</w:t>
      </w:r>
      <w:r w:rsidRPr="00A67A80">
        <w:br/>
        <w:t>A. Cutting wood</w:t>
      </w:r>
      <w:r w:rsidRPr="00A67A80">
        <w:br/>
        <w:t>B. Tightening or loosening bolts</w:t>
      </w:r>
      <w:r w:rsidRPr="00A67A80">
        <w:br/>
        <w:t>C. Holding metal</w:t>
      </w:r>
      <w:r w:rsidRPr="00A67A80">
        <w:br/>
        <w:t>D. Boring holes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Which of the following is a non-biodegradable material?</w:t>
      </w:r>
      <w:r w:rsidRPr="00A67A80">
        <w:br/>
        <w:t>A. Vegetable remains</w:t>
      </w:r>
      <w:r w:rsidRPr="00A67A80">
        <w:br/>
        <w:t>B. Broken glass</w:t>
      </w:r>
      <w:r w:rsidRPr="00A67A80">
        <w:br/>
        <w:t>C. Paper</w:t>
      </w:r>
      <w:r w:rsidRPr="00A67A80">
        <w:br/>
        <w:t>D. Food leftovers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 Grade 7 learner drew an object where the sides were at equal 120° angles. This type of projection is:</w:t>
      </w:r>
      <w:r w:rsidRPr="00A67A80">
        <w:br/>
        <w:t>A. Oblique</w:t>
      </w:r>
      <w:r w:rsidRPr="00A67A80">
        <w:br/>
        <w:t>B. Orthographic</w:t>
      </w:r>
      <w:r w:rsidRPr="00A67A80">
        <w:br/>
        <w:t>C. Isometric</w:t>
      </w:r>
      <w:r w:rsidRPr="00A67A80">
        <w:br/>
        <w:t>D. Perspective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The institution that collects taxes in Kenya is:</w:t>
      </w:r>
      <w:r w:rsidRPr="00A67A80">
        <w:br/>
        <w:t>A. CBK</w:t>
      </w:r>
      <w:r w:rsidRPr="00A67A80">
        <w:br/>
        <w:t>B. KRA</w:t>
      </w:r>
      <w:r w:rsidRPr="00A67A80">
        <w:br/>
        <w:t>C. KEBS</w:t>
      </w:r>
      <w:r w:rsidRPr="00A67A80">
        <w:br/>
        <w:t>D. SACCO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Which component is NOT part of a business plan?</w:t>
      </w:r>
      <w:r w:rsidRPr="00A67A80">
        <w:br/>
        <w:t>A. Financial projections</w:t>
      </w:r>
      <w:r w:rsidRPr="00A67A80">
        <w:br/>
        <w:t>B. Production plan</w:t>
      </w:r>
      <w:r w:rsidRPr="00A67A80">
        <w:br/>
        <w:t>C. Sports timetable</w:t>
      </w:r>
      <w:r w:rsidRPr="00A67A80">
        <w:br/>
        <w:t>D. Marketing strategy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 driving tool among the following is:</w:t>
      </w:r>
      <w:r w:rsidRPr="00A67A80">
        <w:br/>
        <w:t>A. Chisel</w:t>
      </w:r>
      <w:r w:rsidRPr="00A67A80">
        <w:br/>
        <w:t>B. Saw</w:t>
      </w:r>
      <w:r w:rsidRPr="00A67A80">
        <w:br/>
        <w:t>C. Screwdriver</w:t>
      </w:r>
      <w:r w:rsidRPr="00A67A80">
        <w:br/>
        <w:t>D. Clamp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n example of softwood tree in Kenya is:</w:t>
      </w:r>
      <w:r w:rsidRPr="00A67A80">
        <w:br/>
        <w:t xml:space="preserve">A. </w:t>
      </w:r>
      <w:proofErr w:type="spellStart"/>
      <w:r w:rsidRPr="00A67A80">
        <w:t>Mvuli</w:t>
      </w:r>
      <w:proofErr w:type="spellEnd"/>
      <w:r w:rsidRPr="00A67A80">
        <w:br/>
        <w:t xml:space="preserve">B. </w:t>
      </w:r>
      <w:proofErr w:type="spellStart"/>
      <w:r w:rsidRPr="00A67A80">
        <w:t>Meru</w:t>
      </w:r>
      <w:proofErr w:type="spellEnd"/>
      <w:r w:rsidRPr="00A67A80">
        <w:t xml:space="preserve"> Oak</w:t>
      </w:r>
      <w:r w:rsidRPr="00A67A80">
        <w:br/>
        <w:t>C. Pine</w:t>
      </w:r>
      <w:r w:rsidRPr="00A67A80">
        <w:br/>
        <w:t>D. Mahogany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Which of the following is NOT a service offered by commercial banks?</w:t>
      </w:r>
      <w:r w:rsidRPr="00A67A80">
        <w:br/>
        <w:t>A. Savings</w:t>
      </w:r>
      <w:r w:rsidRPr="00A67A80">
        <w:br/>
      </w:r>
      <w:r w:rsidRPr="00A67A80">
        <w:lastRenderedPageBreak/>
        <w:t>B. Loans</w:t>
      </w:r>
      <w:r w:rsidRPr="00A67A80">
        <w:br/>
        <w:t>C. Tax collection</w:t>
      </w:r>
      <w:r w:rsidRPr="00A67A80">
        <w:br/>
        <w:t>D. Money transfer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 carpenter re-used sawdust to make particle boards. This practice demonstrates:</w:t>
      </w:r>
      <w:r w:rsidRPr="00A67A80">
        <w:br/>
        <w:t>A. Recycling</w:t>
      </w:r>
      <w:r w:rsidRPr="00A67A80">
        <w:br/>
        <w:t>B. Reuse</w:t>
      </w:r>
      <w:r w:rsidRPr="00A67A80">
        <w:br/>
        <w:t>C. Disposal</w:t>
      </w:r>
      <w:r w:rsidRPr="00A67A80">
        <w:br/>
        <w:t>D. Burning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Which programming concept in Scratch allows repeating instructions?</w:t>
      </w:r>
      <w:r w:rsidRPr="00A67A80">
        <w:br/>
        <w:t>A. Variables</w:t>
      </w:r>
      <w:r w:rsidRPr="00A67A80">
        <w:br/>
        <w:t>B. Loop</w:t>
      </w:r>
      <w:r w:rsidRPr="00A67A80">
        <w:br/>
        <w:t>C. Event</w:t>
      </w:r>
      <w:r w:rsidRPr="00A67A80">
        <w:br/>
        <w:t>D. Block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Which symbol represents flammable materials?</w:t>
      </w:r>
      <w:r w:rsidRPr="00A67A80">
        <w:br/>
        <w:t>A. Fire flame</w:t>
      </w:r>
      <w:r w:rsidRPr="00A67A80">
        <w:br/>
        <w:t>B. Skull and bones</w:t>
      </w:r>
      <w:r w:rsidRPr="00A67A80">
        <w:br/>
        <w:t>C. Triangle with exclamation mark</w:t>
      </w:r>
      <w:r w:rsidRPr="00A67A80">
        <w:br/>
        <w:t>D. Circle with cross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A learner created a sketch by hand before using instruments. This is called:</w:t>
      </w:r>
      <w:r w:rsidRPr="00A67A80">
        <w:br/>
        <w:t>A. Oblique drawing</w:t>
      </w:r>
      <w:r w:rsidRPr="00A67A80">
        <w:br/>
        <w:t>B. Isometric drawing</w:t>
      </w:r>
      <w:r w:rsidRPr="00A67A80">
        <w:br/>
        <w:t>C. Freehand sketching</w:t>
      </w:r>
      <w:r w:rsidRPr="00A67A80">
        <w:br/>
        <w:t>D. Orthographic projection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The main role of microfinance institutions is to:</w:t>
      </w:r>
      <w:r w:rsidRPr="00A67A80">
        <w:br/>
        <w:t>A. Regulate banks</w:t>
      </w:r>
      <w:r w:rsidRPr="00A67A80">
        <w:br/>
        <w:t>B. Give loans to low-income earners</w:t>
      </w:r>
      <w:r w:rsidRPr="00A67A80">
        <w:br/>
        <w:t>C. Print currency</w:t>
      </w:r>
      <w:r w:rsidRPr="00A67A80">
        <w:br/>
        <w:t>D. Collect taxes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Which tax is charged on goods and services in Kenya?</w:t>
      </w:r>
      <w:r w:rsidRPr="00A67A80">
        <w:br/>
        <w:t>A. Income tax</w:t>
      </w:r>
      <w:r w:rsidRPr="00A67A80">
        <w:br/>
        <w:t>B. VAT</w:t>
      </w:r>
      <w:r w:rsidRPr="00A67A80">
        <w:br/>
        <w:t>C. Excise duty</w:t>
      </w:r>
      <w:r w:rsidRPr="00A67A80">
        <w:br/>
        <w:t>D. Corporate tax</w:t>
      </w:r>
    </w:p>
    <w:p w:rsidR="00A67A80" w:rsidRPr="00A67A80" w:rsidRDefault="00A67A80" w:rsidP="003B40A7">
      <w:pPr>
        <w:numPr>
          <w:ilvl w:val="0"/>
          <w:numId w:val="2"/>
        </w:numPr>
      </w:pPr>
      <w:r w:rsidRPr="00A67A80">
        <w:t>Which government agency is responsible for business registration in Kenya?</w:t>
      </w:r>
      <w:r w:rsidRPr="00A67A80">
        <w:br/>
        <w:t>A. KEBS</w:t>
      </w:r>
      <w:r w:rsidRPr="00A67A80">
        <w:br/>
        <w:t xml:space="preserve">B. </w:t>
      </w:r>
      <w:proofErr w:type="spellStart"/>
      <w:r w:rsidRPr="00A67A80">
        <w:t>Huduma</w:t>
      </w:r>
      <w:proofErr w:type="spellEnd"/>
      <w:r w:rsidRPr="00A67A80">
        <w:t xml:space="preserve"> Kenya</w:t>
      </w:r>
      <w:r w:rsidRPr="00A67A80">
        <w:br/>
      </w:r>
      <w:r w:rsidRPr="00A67A80">
        <w:lastRenderedPageBreak/>
        <w:t>C. Registrar of Companies</w:t>
      </w:r>
      <w:r w:rsidRPr="00A67A80">
        <w:br/>
      </w:r>
      <w:r w:rsidRPr="00A67A80">
        <w:lastRenderedPageBreak/>
        <w:t>D. CBK</w:t>
      </w:r>
    </w:p>
    <w:p w:rsidR="00A67A80" w:rsidRDefault="00A67A80" w:rsidP="00A67A80">
      <w:pPr>
        <w:sectPr w:rsidR="00A67A80" w:rsidSect="00A67A80">
          <w:type w:val="continuous"/>
          <w:pgSz w:w="12240" w:h="15840"/>
          <w:pgMar w:top="284" w:right="474" w:bottom="426" w:left="284" w:header="720" w:footer="720" w:gutter="0"/>
          <w:cols w:num="2" w:sep="1" w:space="720"/>
          <w:docGrid w:linePitch="360"/>
        </w:sectPr>
      </w:pPr>
    </w:p>
    <w:p w:rsidR="00A67A80" w:rsidRDefault="00A67A80" w:rsidP="00A67A80">
      <w:pPr>
        <w:rPr>
          <w:b/>
          <w:bCs/>
        </w:rPr>
      </w:pPr>
    </w:p>
    <w:p w:rsidR="00A67A80" w:rsidRDefault="00A67A80" w:rsidP="00A67A80">
      <w:pPr>
        <w:rPr>
          <w:b/>
          <w:bCs/>
        </w:rPr>
      </w:pPr>
    </w:p>
    <w:p w:rsidR="00A67A80" w:rsidRDefault="00A67A80" w:rsidP="00A67A80">
      <w:pPr>
        <w:rPr>
          <w:b/>
          <w:bCs/>
        </w:rPr>
      </w:pPr>
    </w:p>
    <w:p w:rsidR="00A67A80" w:rsidRDefault="00A67A80" w:rsidP="00A67A80">
      <w:pPr>
        <w:rPr>
          <w:b/>
          <w:bCs/>
        </w:rPr>
      </w:pPr>
    </w:p>
    <w:p w:rsidR="00A67A80" w:rsidRPr="00A67A80" w:rsidRDefault="00A67A80" w:rsidP="00A67A80">
      <w:pPr>
        <w:rPr>
          <w:b/>
          <w:bCs/>
        </w:rPr>
      </w:pPr>
      <w:r w:rsidRPr="00A67A80">
        <w:rPr>
          <w:b/>
          <w:bCs/>
        </w:rPr>
        <w:t>SECTION B: STRUCTURED QUESTIONS (50 Marks)</w:t>
      </w:r>
    </w:p>
    <w:p w:rsidR="00A67A80" w:rsidRPr="00A67A80" w:rsidRDefault="00A67A80" w:rsidP="00A67A80">
      <w:pPr>
        <w:rPr>
          <w:b/>
          <w:bCs/>
        </w:rPr>
      </w:pPr>
      <w:r w:rsidRPr="00A67A80">
        <w:rPr>
          <w:b/>
          <w:bCs/>
        </w:rPr>
        <w:t>PART 1: PRE-TECHNICAL STUDIES (20 Marks)</w:t>
      </w:r>
    </w:p>
    <w:p w:rsidR="00A67A80" w:rsidRPr="00A67A80" w:rsidRDefault="00A67A80" w:rsidP="003B40A7">
      <w:pPr>
        <w:numPr>
          <w:ilvl w:val="0"/>
          <w:numId w:val="3"/>
        </w:numPr>
      </w:pPr>
      <w:r w:rsidRPr="00A67A80">
        <w:br/>
        <w:t>During a Grade 7 practical lesson, learners were required to work on a raised platform around a drilling machine.</w:t>
      </w:r>
      <w:r w:rsidRPr="00A67A80">
        <w:br/>
        <w:t>a.) Name the following raised platforms</w:t>
      </w:r>
    </w:p>
    <w:p w:rsidR="00A67A80" w:rsidRPr="00A67A80" w:rsidRDefault="00A67A80" w:rsidP="00A67A80">
      <w:pPr>
        <w:ind w:left="720"/>
      </w:pPr>
      <w:r w:rsidRPr="00A67A80">
        <w:rPr>
          <w:noProof/>
        </w:rPr>
        <w:drawing>
          <wp:inline distT="0" distB="0" distL="0" distR="0">
            <wp:extent cx="5225415" cy="1306195"/>
            <wp:effectExtent l="0" t="0" r="0" b="8255"/>
            <wp:docPr id="6" name="Picture 6" descr="https://adminpanel.easyelimu.com/storage/2025/04/13/a2984f6658b9c50684c686215e48ba38eb539f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https://adminpanel.easyelimu.com/storage/2025/04/13/a2984f6658b9c50684c686215e48ba38eb539f4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415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7A80" w:rsidRDefault="00A67A80" w:rsidP="00A67A80">
      <w:pPr>
        <w:ind w:left="720"/>
      </w:pPr>
      <w:r>
        <w:t>A</w:t>
      </w:r>
      <w:proofErr w:type="gramStart"/>
      <w:r>
        <w:t>:_</w:t>
      </w:r>
      <w:proofErr w:type="gramEnd"/>
      <w:r>
        <w:t>____________________________________</w:t>
      </w:r>
    </w:p>
    <w:p w:rsidR="00A67A80" w:rsidRDefault="00A67A80" w:rsidP="00A67A80">
      <w:pPr>
        <w:ind w:left="720"/>
      </w:pPr>
      <w:r>
        <w:t>B</w:t>
      </w:r>
      <w:proofErr w:type="gramStart"/>
      <w:r>
        <w:t>:_</w:t>
      </w:r>
      <w:proofErr w:type="gramEnd"/>
      <w:r>
        <w:t>____________________________________</w:t>
      </w:r>
    </w:p>
    <w:p w:rsidR="00A67A80" w:rsidRDefault="00A67A80" w:rsidP="00A67A80">
      <w:pPr>
        <w:ind w:left="720"/>
      </w:pPr>
      <w:r>
        <w:t>C</w:t>
      </w:r>
      <w:proofErr w:type="gramStart"/>
      <w:r>
        <w:t>:_</w:t>
      </w:r>
      <w:proofErr w:type="gramEnd"/>
      <w:r>
        <w:t>____________________________________</w:t>
      </w:r>
    </w:p>
    <w:p w:rsidR="00A67A80" w:rsidRDefault="00A67A80" w:rsidP="00A67A80">
      <w:pPr>
        <w:ind w:left="720"/>
      </w:pPr>
      <w:r>
        <w:t>D</w:t>
      </w:r>
      <w:proofErr w:type="gramStart"/>
      <w:r>
        <w:t>:_</w:t>
      </w:r>
      <w:proofErr w:type="gramEnd"/>
      <w:r>
        <w:t>___________________________________</w:t>
      </w:r>
    </w:p>
    <w:p w:rsidR="00A67A80" w:rsidRPr="00A67A80" w:rsidRDefault="00A67A80" w:rsidP="00A67A80">
      <w:pPr>
        <w:ind w:left="720"/>
      </w:pPr>
      <w:r w:rsidRPr="00A67A80">
        <w:t>b.) State </w:t>
      </w:r>
      <w:r w:rsidRPr="00A67A80">
        <w:rPr>
          <w:b/>
          <w:bCs/>
        </w:rPr>
        <w:t>three</w:t>
      </w:r>
      <w:r w:rsidRPr="00A67A80">
        <w:t> safety measures to observe when using the raised platforms above. 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Pr="00A67A80" w:rsidRDefault="00A67A80" w:rsidP="00A67A80">
      <w:pPr>
        <w:ind w:left="720"/>
      </w:pPr>
      <w:r w:rsidRPr="00A67A80">
        <w:t>c.) Give </w:t>
      </w:r>
      <w:r w:rsidRPr="00A67A80">
        <w:rPr>
          <w:b/>
          <w:bCs/>
        </w:rPr>
        <w:t>two</w:t>
      </w:r>
      <w:r w:rsidRPr="00A67A80">
        <w:t> importance of observing safety when using raised platforms. 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ind w:left="720"/>
      </w:pPr>
      <w:r w:rsidRPr="00A67A80">
        <w:t>b) Give two safety precautions learners should observe when using the platform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lastRenderedPageBreak/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Pr="00A67A80" w:rsidRDefault="00A67A80" w:rsidP="003B40A7">
      <w:pPr>
        <w:numPr>
          <w:ilvl w:val="0"/>
          <w:numId w:val="3"/>
        </w:numPr>
        <w:rPr>
          <w:b/>
          <w:bCs/>
        </w:rPr>
      </w:pPr>
      <w:r w:rsidRPr="00A67A80">
        <w:br/>
        <w:t xml:space="preserve">A furniture workshop in </w:t>
      </w:r>
      <w:proofErr w:type="spellStart"/>
      <w:r w:rsidRPr="00A67A80">
        <w:t>Nakuru</w:t>
      </w:r>
      <w:proofErr w:type="spellEnd"/>
      <w:r w:rsidRPr="00A67A80">
        <w:t xml:space="preserve"> uses both hardwood and softwood.</w:t>
      </w:r>
      <w:r w:rsidRPr="00A67A80">
        <w:br/>
        <w:t>a) Name two examples of hardwood trees found in Kenya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ind w:left="720"/>
      </w:pPr>
      <w:r w:rsidRPr="00A67A80">
        <w:t>b) Give two advantages of seasoning wood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ind w:left="720"/>
      </w:pPr>
      <w:r w:rsidRPr="00A67A80">
        <w:t>c) Name one holding tool and one driving tool used in woodworking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Pr="00A67A80" w:rsidRDefault="00A67A80" w:rsidP="003B40A7">
      <w:pPr>
        <w:numPr>
          <w:ilvl w:val="0"/>
          <w:numId w:val="3"/>
        </w:numPr>
        <w:rPr>
          <w:b/>
          <w:bCs/>
        </w:rPr>
      </w:pPr>
      <w:r w:rsidRPr="00A67A80">
        <w:br/>
        <w:t>A Grade 8 learner was asked to represent a box using oblique projection.</w:t>
      </w:r>
      <w:r w:rsidRPr="00A67A80">
        <w:br/>
        <w:t>a) Define oblique projection. (2 marks)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_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________________________________________________________________________________________________</w:t>
      </w:r>
    </w:p>
    <w:p w:rsidR="00A67A80" w:rsidRPr="00A67A80" w:rsidRDefault="00A67A80" w:rsidP="00A67A80">
      <w:pPr>
        <w:ind w:left="720"/>
      </w:pPr>
      <w:r w:rsidRPr="00A67A80">
        <w:t>b) State two differences between oblique and isometric projection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Pr="00A67A80" w:rsidRDefault="00A67A80" w:rsidP="00A67A80">
      <w:pPr>
        <w:rPr>
          <w:b/>
          <w:bCs/>
        </w:rPr>
      </w:pPr>
      <w:r w:rsidRPr="00A67A80">
        <w:rPr>
          <w:b/>
          <w:bCs/>
        </w:rPr>
        <w:t>PART 2: BUSINESS STUDIES (15 Marks)</w:t>
      </w:r>
    </w:p>
    <w:p w:rsidR="00A67A80" w:rsidRDefault="00A67A80" w:rsidP="003B40A7">
      <w:pPr>
        <w:numPr>
          <w:ilvl w:val="0"/>
          <w:numId w:val="4"/>
        </w:numPr>
      </w:pPr>
      <w:r w:rsidRPr="00A67A80">
        <w:br/>
        <w:t>A farmer in Kisii joined a SACCO to access loans for farm inputs.</w:t>
      </w:r>
      <w:r w:rsidRPr="00A67A80">
        <w:br/>
        <w:t>a) State two functions of SACCOs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ind w:left="720"/>
      </w:pPr>
      <w:r w:rsidRPr="00A67A80">
        <w:t>b) Give two services provided by commercial banks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lastRenderedPageBreak/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ind w:left="720"/>
      </w:pPr>
      <w:r w:rsidRPr="00A67A80">
        <w:t>c) State one difference between SACCOs and microfinance institutions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3B40A7">
      <w:pPr>
        <w:numPr>
          <w:ilvl w:val="0"/>
          <w:numId w:val="4"/>
        </w:numPr>
      </w:pPr>
      <w:r w:rsidRPr="00A67A80">
        <w:br/>
        <w:t>A youth group in Nairobi is preparing a business plan for a poultry project.</w:t>
      </w:r>
      <w:r w:rsidRPr="00A67A80">
        <w:br/>
        <w:t>a) State three components of a business plan. (3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ind w:left="720"/>
      </w:pPr>
      <w:r>
        <w:rPr>
          <w:b/>
          <w:bCs/>
        </w:rPr>
        <w:t>i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  <w:r w:rsidRPr="00A67A80">
        <w:br/>
        <w:t>b) Explain two ways the government supports small businesses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3B40A7">
      <w:pPr>
        <w:numPr>
          <w:ilvl w:val="0"/>
          <w:numId w:val="4"/>
        </w:numPr>
      </w:pPr>
      <w:r w:rsidRPr="00A67A80">
        <w:br/>
        <w:t>A local shopkeeper pays different taxes to the government.</w:t>
      </w:r>
      <w:r w:rsidRPr="00A67A80">
        <w:br/>
        <w:t>a) Give two examples of direct taxes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Pr="00A67A80" w:rsidRDefault="00A67A80" w:rsidP="00A67A80">
      <w:pPr>
        <w:ind w:left="720"/>
      </w:pPr>
      <w:r w:rsidRPr="00A67A80">
        <w:t>b) Give two examples of indirect taxes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Pr="00A67A80" w:rsidRDefault="00A67A80" w:rsidP="00A67A80">
      <w:pPr>
        <w:rPr>
          <w:b/>
          <w:bCs/>
        </w:rPr>
      </w:pPr>
      <w:r w:rsidRPr="00A67A80">
        <w:rPr>
          <w:b/>
          <w:bCs/>
        </w:rPr>
        <w:t>PART 3: COMPUTER STUDIES (15 Marks)</w:t>
      </w:r>
    </w:p>
    <w:p w:rsidR="00A67A80" w:rsidRPr="00A67A80" w:rsidRDefault="00A67A80" w:rsidP="003B40A7">
      <w:pPr>
        <w:numPr>
          <w:ilvl w:val="0"/>
          <w:numId w:val="5"/>
        </w:numPr>
        <w:rPr>
          <w:b/>
          <w:bCs/>
        </w:rPr>
      </w:pPr>
      <w:r w:rsidRPr="00A67A80">
        <w:rPr>
          <w:b/>
          <w:bCs/>
        </w:rPr>
        <w:t>Visual Programming</w:t>
      </w:r>
      <w:r w:rsidRPr="00A67A80">
        <w:br/>
        <w:t>A Grade 9 learner created a Scratch game where a sprite moves when an arrow key is pressed.</w:t>
      </w:r>
      <w:r w:rsidRPr="00A67A80">
        <w:br/>
        <w:t>a) Explain what a sprite is. (2 marks)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_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</w:pPr>
      <w:r w:rsidRPr="00A67A80">
        <w:t>b) State two advantages of using Scratch in teaching programming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ind w:left="720"/>
      </w:pPr>
      <w:r w:rsidRPr="00A67A80">
        <w:t>c) Name two examples of visual programming languages apart from Scratch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lastRenderedPageBreak/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P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3B40A7">
      <w:pPr>
        <w:numPr>
          <w:ilvl w:val="0"/>
          <w:numId w:val="5"/>
        </w:numPr>
      </w:pPr>
      <w:r w:rsidRPr="00A67A80">
        <w:br/>
        <w:t>During ICT lessons, learners were warned about online threats.</w:t>
      </w:r>
      <w:r w:rsidRPr="00A67A80">
        <w:br/>
        <w:t>a) State two examples of online threats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ind w:left="720"/>
      </w:pPr>
      <w:r w:rsidRPr="00A67A80">
        <w:t>b) Suggest two ways learners can stay safe online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3B40A7">
      <w:pPr>
        <w:numPr>
          <w:ilvl w:val="0"/>
          <w:numId w:val="5"/>
        </w:numPr>
      </w:pPr>
      <w:r w:rsidRPr="00A67A80">
        <w:br/>
        <w:t>A shopkeeper uses a computer to keep sales records.</w:t>
      </w:r>
    </w:p>
    <w:p w:rsidR="00A67A80" w:rsidRDefault="00A67A80" w:rsidP="003B40A7">
      <w:pPr>
        <w:pStyle w:val="ListParagraph"/>
        <w:numPr>
          <w:ilvl w:val="1"/>
          <w:numId w:val="5"/>
        </w:numPr>
      </w:pPr>
      <w:r w:rsidRPr="00A67A80">
        <w:t>State two advantages of using computers in record keeping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pStyle w:val="ListParagraph"/>
        <w:ind w:left="1440"/>
      </w:pPr>
      <w:r w:rsidRPr="00A67A80">
        <w:br/>
        <w:t>b) List two input devices the shopkeeper may use. (2 marks)</w:t>
      </w:r>
    </w:p>
    <w:p w:rsidR="00A67A80" w:rsidRDefault="00A67A80" w:rsidP="00A67A80">
      <w:pPr>
        <w:ind w:left="720"/>
        <w:rPr>
          <w:b/>
          <w:bCs/>
        </w:rPr>
      </w:pPr>
      <w:proofErr w:type="gramStart"/>
      <w:r>
        <w:rPr>
          <w:b/>
          <w:bCs/>
        </w:rPr>
        <w:t>i)_</w:t>
      </w:r>
      <w:proofErr w:type="gramEnd"/>
      <w:r>
        <w:rPr>
          <w:b/>
          <w:bCs/>
        </w:rPr>
        <w:t>________________________________________________________________________________________________</w:t>
      </w:r>
    </w:p>
    <w:p w:rsidR="00A67A80" w:rsidRDefault="00A67A80" w:rsidP="00A67A80">
      <w:pPr>
        <w:ind w:left="720"/>
        <w:rPr>
          <w:b/>
          <w:bCs/>
        </w:rPr>
      </w:pPr>
      <w:r>
        <w:rPr>
          <w:b/>
          <w:bCs/>
        </w:rPr>
        <w:t>ii</w:t>
      </w:r>
      <w:proofErr w:type="gramStart"/>
      <w:r>
        <w:rPr>
          <w:b/>
          <w:bCs/>
        </w:rPr>
        <w:t>)_</w:t>
      </w:r>
      <w:proofErr w:type="gramEnd"/>
      <w:r>
        <w:rPr>
          <w:b/>
          <w:bCs/>
        </w:rPr>
        <w:t>_______________________________________________________________________________________________</w:t>
      </w:r>
    </w:p>
    <w:p w:rsidR="00A67A80" w:rsidRDefault="00A67A80" w:rsidP="00A67A80">
      <w:pPr>
        <w:rPr>
          <w:b/>
          <w:bCs/>
        </w:rPr>
      </w:pPr>
    </w:p>
    <w:p w:rsidR="00A67A80" w:rsidRDefault="00A67A80" w:rsidP="00A67A80">
      <w:pPr>
        <w:rPr>
          <w:b/>
          <w:bCs/>
        </w:rPr>
      </w:pPr>
    </w:p>
    <w:p w:rsidR="00A67A80" w:rsidRDefault="00A67A80" w:rsidP="00A67A80">
      <w:pPr>
        <w:rPr>
          <w:b/>
          <w:bCs/>
        </w:rPr>
      </w:pPr>
    </w:p>
    <w:p w:rsidR="002C6A21" w:rsidRDefault="002C6A21" w:rsidP="003B40A7">
      <w:pPr>
        <w:rPr>
          <w:b/>
          <w:bCs/>
        </w:rPr>
      </w:pPr>
    </w:p>
    <w:p w:rsidR="002C6A21" w:rsidRDefault="002C6A21" w:rsidP="003B40A7">
      <w:pPr>
        <w:rPr>
          <w:b/>
          <w:bCs/>
        </w:rPr>
      </w:pPr>
    </w:p>
    <w:p w:rsidR="002C6A21" w:rsidRDefault="002C6A21" w:rsidP="003B40A7">
      <w:pPr>
        <w:rPr>
          <w:b/>
          <w:bCs/>
        </w:rPr>
      </w:pPr>
    </w:p>
    <w:p w:rsidR="002C6A21" w:rsidRDefault="002C6A21" w:rsidP="003B40A7">
      <w:pPr>
        <w:rPr>
          <w:b/>
          <w:bCs/>
        </w:rPr>
      </w:pPr>
    </w:p>
    <w:p w:rsidR="002C6A21" w:rsidRDefault="002C6A21" w:rsidP="003B40A7">
      <w:pPr>
        <w:rPr>
          <w:b/>
          <w:bCs/>
        </w:rPr>
      </w:pPr>
    </w:p>
    <w:p w:rsidR="002C6A21" w:rsidRDefault="002C6A21" w:rsidP="003B40A7">
      <w:pPr>
        <w:rPr>
          <w:b/>
          <w:bCs/>
        </w:rPr>
      </w:pPr>
    </w:p>
    <w:p w:rsidR="002C6A21" w:rsidRDefault="002C6A21" w:rsidP="003B40A7">
      <w:pPr>
        <w:rPr>
          <w:b/>
          <w:bCs/>
        </w:rPr>
      </w:pPr>
    </w:p>
    <w:p w:rsidR="003B40A7" w:rsidRPr="003B40A7" w:rsidRDefault="003B40A7" w:rsidP="003B40A7">
      <w:pPr>
        <w:rPr>
          <w:b/>
          <w:bCs/>
        </w:rPr>
      </w:pPr>
      <w:r w:rsidRPr="003B40A7">
        <w:rPr>
          <w:b/>
          <w:bCs/>
        </w:rPr>
        <w:lastRenderedPageBreak/>
        <w:t>MARKING SCHEME</w:t>
      </w:r>
    </w:p>
    <w:p w:rsidR="003B40A7" w:rsidRPr="003B40A7" w:rsidRDefault="003B40A7" w:rsidP="003B40A7">
      <w:pPr>
        <w:rPr>
          <w:b/>
          <w:bCs/>
        </w:rPr>
      </w:pPr>
      <w:r w:rsidRPr="003B40A7">
        <w:rPr>
          <w:b/>
          <w:bCs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"/>
        <w:gridCol w:w="909"/>
        <w:gridCol w:w="10232"/>
      </w:tblGrid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/>
                <w:bCs/>
              </w:rPr>
            </w:pPr>
            <w:proofErr w:type="spellStart"/>
            <w:r w:rsidRPr="003B40A7">
              <w:rPr>
                <w:b/>
                <w:bCs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/>
                <w:bCs/>
              </w:rPr>
            </w:pPr>
            <w:r w:rsidRPr="003B40A7">
              <w:rPr>
                <w:b/>
                <w:bCs/>
              </w:rPr>
              <w:t>Answer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/>
                <w:bCs/>
              </w:rPr>
            </w:pPr>
            <w:r w:rsidRPr="003B40A7">
              <w:rPr>
                <w:b/>
                <w:bCs/>
              </w:rPr>
              <w:t>Explanation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Raised platform prevents accidents and eases operation by providing better access and visibility to the machine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Recycling or delivering hazardous paint containers to a waste center is safe and environmentally friendly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3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A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Oblique projection shows the front view in true shape while the other views may be distorted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4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hemical spraying is not a seasoning method; seasoning removes moisture, not chemical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5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Mahogany is a common hardwood in Kenya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6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Fruit peels are biodegradable as they decompose naturally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7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A clamp is a holding tool used to secure materials during work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8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A hammer is mainly used for driving nails into wood or other material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9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BK does not directly give loans to farmers; its main roles are monetary policy and regulation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0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A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SACCOs provide loans to members at low interest rate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1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Marketing strategy describes how a business will attract and retain customer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2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A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Direct taxes are paid on income and profit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3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Strong passwords are a protection measure, not a threat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4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A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Scratch is a block-based visual programming language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5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 xml:space="preserve">A bench vice is a holding tool used to secure </w:t>
            </w:r>
            <w:proofErr w:type="spellStart"/>
            <w:r w:rsidRPr="003B40A7">
              <w:rPr>
                <w:bCs/>
              </w:rPr>
              <w:t>workpieces</w:t>
            </w:r>
            <w:proofErr w:type="spellEnd"/>
            <w:r w:rsidRPr="003B40A7">
              <w:rPr>
                <w:bCs/>
              </w:rPr>
              <w:t>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6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A spanner is used to tighten or loosen bolts and nut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7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roken glass is non-biodegradable and does not decompose naturally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8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Equal 120° angles indicate an isometric projection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19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Kenya Revenue Authority (KRA) is responsible for tax collection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0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Sports timetable is irrelevant in a business plan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1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Screwdriver is a driving tool used to turn screw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2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Pine is a softwood species in Kenya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3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Tax collection is a government function, not a service of commercial bank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4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Reusing sawdust to make particle boards is an example of reuse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5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Loop allows repetition of instructions in programming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6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A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Fire flame symbol indicates flammable material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7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Freehand sketching is done manually before instruments are used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8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Microfinance institutions provide loans to low-income earner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29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B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Value Added Tax (VAT) is charged on goods and services.</w:t>
            </w:r>
          </w:p>
        </w:tc>
      </w:tr>
      <w:tr w:rsidR="003B40A7" w:rsidRPr="003B40A7" w:rsidTr="002C6A21"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30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C</w:t>
            </w:r>
          </w:p>
        </w:tc>
        <w:tc>
          <w:tcPr>
            <w:tcW w:w="0" w:type="auto"/>
            <w:hideMark/>
          </w:tcPr>
          <w:p w:rsidR="003B40A7" w:rsidRPr="003B40A7" w:rsidRDefault="003B40A7" w:rsidP="003B40A7">
            <w:pPr>
              <w:rPr>
                <w:bCs/>
              </w:rPr>
            </w:pPr>
            <w:r w:rsidRPr="003B40A7">
              <w:rPr>
                <w:bCs/>
              </w:rPr>
              <w:t>Registrar of Companies handles business registration in Kenya.</w:t>
            </w:r>
          </w:p>
        </w:tc>
      </w:tr>
    </w:tbl>
    <w:p w:rsidR="003B40A7" w:rsidRPr="003B40A7" w:rsidRDefault="003B40A7" w:rsidP="003B40A7">
      <w:pPr>
        <w:rPr>
          <w:b/>
          <w:bCs/>
        </w:rPr>
      </w:pPr>
      <w:r w:rsidRPr="003B40A7">
        <w:rPr>
          <w:b/>
          <w:bCs/>
        </w:rPr>
        <w:t>SECTION B: STRUCTURED QUESTIONS (50 Marks)</w:t>
      </w:r>
    </w:p>
    <w:p w:rsidR="003B40A7" w:rsidRPr="003B40A7" w:rsidRDefault="003B40A7" w:rsidP="003B40A7">
      <w:pPr>
        <w:rPr>
          <w:b/>
          <w:bCs/>
        </w:rPr>
      </w:pPr>
      <w:r w:rsidRPr="003B40A7">
        <w:rPr>
          <w:b/>
          <w:bCs/>
        </w:rPr>
        <w:t>PART 1: PRE-TECHNICAL STUDIES (20 Marks)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31. Raised platform around a drilling machine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a) Name the platforms</w:t>
      </w:r>
      <w:r w:rsidRPr="003B40A7">
        <w:rPr>
          <w:bCs/>
        </w:rPr>
        <w:br/>
        <w:t xml:space="preserve">i. A: </w:t>
      </w:r>
      <w:r w:rsidR="002C6A21">
        <w:rPr>
          <w:bCs/>
        </w:rPr>
        <w:t>Ladder</w:t>
      </w:r>
      <w:r w:rsidRPr="003B40A7">
        <w:rPr>
          <w:bCs/>
        </w:rPr>
        <w:br/>
        <w:t xml:space="preserve">ii. B: </w:t>
      </w:r>
      <w:r w:rsidR="002C6A21">
        <w:rPr>
          <w:bCs/>
        </w:rPr>
        <w:t>ramp</w:t>
      </w:r>
      <w:r w:rsidRPr="003B40A7">
        <w:rPr>
          <w:bCs/>
        </w:rPr>
        <w:br/>
        <w:t xml:space="preserve">iii. C: </w:t>
      </w:r>
      <w:r w:rsidR="002C6A21">
        <w:rPr>
          <w:bCs/>
        </w:rPr>
        <w:t>trestle</w:t>
      </w:r>
      <w:r w:rsidRPr="003B40A7">
        <w:rPr>
          <w:bCs/>
        </w:rPr>
        <w:br/>
      </w:r>
      <w:proofErr w:type="gramStart"/>
      <w:r w:rsidRPr="003B40A7">
        <w:rPr>
          <w:bCs/>
        </w:rPr>
        <w:t>iv</w:t>
      </w:r>
      <w:proofErr w:type="gramEnd"/>
      <w:r w:rsidRPr="003B40A7">
        <w:rPr>
          <w:bCs/>
        </w:rPr>
        <w:t xml:space="preserve">. D: </w:t>
      </w:r>
      <w:r w:rsidR="002C6A21">
        <w:rPr>
          <w:bCs/>
        </w:rPr>
        <w:t>steps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b) Three safety measures</w:t>
      </w:r>
      <w:r w:rsidRPr="003B40A7">
        <w:rPr>
          <w:bCs/>
        </w:rPr>
        <w:br/>
        <w:t>i. Ensure the platform is stable before starting work.</w:t>
      </w:r>
      <w:r w:rsidRPr="003B40A7">
        <w:rPr>
          <w:bCs/>
        </w:rPr>
        <w:br/>
      </w:r>
      <w:r w:rsidRPr="003B40A7">
        <w:rPr>
          <w:bCs/>
        </w:rPr>
        <w:lastRenderedPageBreak/>
        <w:t>ii. Wear safety shoes and gloves.</w:t>
      </w:r>
      <w:r w:rsidRPr="003B40A7">
        <w:rPr>
          <w:bCs/>
        </w:rPr>
        <w:br/>
        <w:t>iii. Keep hands and loose clothing away from moving parts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c) Two importance of observing safety</w:t>
      </w:r>
      <w:r w:rsidRPr="003B40A7">
        <w:rPr>
          <w:bCs/>
        </w:rPr>
        <w:br/>
        <w:t>i. Prevents accidents and injuries.</w:t>
      </w:r>
      <w:r w:rsidRPr="003B40A7">
        <w:rPr>
          <w:bCs/>
        </w:rPr>
        <w:br/>
        <w:t>ii. Ensures smooth and efficient operation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Other possible answers:</w:t>
      </w:r>
    </w:p>
    <w:p w:rsidR="003B40A7" w:rsidRPr="003B40A7" w:rsidRDefault="003B40A7" w:rsidP="003B40A7">
      <w:pPr>
        <w:numPr>
          <w:ilvl w:val="0"/>
          <w:numId w:val="6"/>
        </w:numPr>
        <w:rPr>
          <w:bCs/>
        </w:rPr>
      </w:pPr>
      <w:r w:rsidRPr="003B40A7">
        <w:rPr>
          <w:bCs/>
        </w:rPr>
        <w:t>Avoids damage to equipment.</w:t>
      </w:r>
    </w:p>
    <w:p w:rsidR="003B40A7" w:rsidRPr="003B40A7" w:rsidRDefault="003B40A7" w:rsidP="003B40A7">
      <w:pPr>
        <w:numPr>
          <w:ilvl w:val="0"/>
          <w:numId w:val="6"/>
        </w:numPr>
        <w:rPr>
          <w:bCs/>
        </w:rPr>
      </w:pPr>
      <w:r w:rsidRPr="003B40A7">
        <w:rPr>
          <w:bCs/>
        </w:rPr>
        <w:t>Promotes good work habits.</w:t>
      </w:r>
    </w:p>
    <w:p w:rsidR="003B40A7" w:rsidRPr="003B40A7" w:rsidRDefault="003B40A7" w:rsidP="003B40A7">
      <w:pPr>
        <w:numPr>
          <w:ilvl w:val="0"/>
          <w:numId w:val="6"/>
        </w:numPr>
        <w:rPr>
          <w:bCs/>
        </w:rPr>
      </w:pPr>
      <w:r w:rsidRPr="003B40A7">
        <w:rPr>
          <w:bCs/>
        </w:rPr>
        <w:t>Reduces downtime due to accidents.</w:t>
      </w:r>
    </w:p>
    <w:p w:rsidR="003B40A7" w:rsidRPr="003B40A7" w:rsidRDefault="003B40A7" w:rsidP="003B40A7">
      <w:pPr>
        <w:numPr>
          <w:ilvl w:val="0"/>
          <w:numId w:val="6"/>
        </w:numPr>
        <w:rPr>
          <w:bCs/>
        </w:rPr>
      </w:pPr>
      <w:r w:rsidRPr="003B40A7">
        <w:rPr>
          <w:bCs/>
        </w:rPr>
        <w:t>Protects fellow learners.</w:t>
      </w:r>
    </w:p>
    <w:p w:rsidR="003B40A7" w:rsidRPr="003B40A7" w:rsidRDefault="003B40A7" w:rsidP="003B40A7">
      <w:pPr>
        <w:numPr>
          <w:ilvl w:val="0"/>
          <w:numId w:val="6"/>
        </w:numPr>
        <w:rPr>
          <w:bCs/>
        </w:rPr>
      </w:pPr>
      <w:r w:rsidRPr="003B40A7">
        <w:rPr>
          <w:bCs/>
        </w:rPr>
        <w:t>Encourages discipline in workshops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32. Hardwood and Softwood</w:t>
      </w:r>
    </w:p>
    <w:p w:rsidR="003B40A7" w:rsidRPr="003B40A7" w:rsidRDefault="003B40A7" w:rsidP="003B40A7">
      <w:pPr>
        <w:rPr>
          <w:bCs/>
        </w:rPr>
      </w:pPr>
      <w:proofErr w:type="gramStart"/>
      <w:r w:rsidRPr="003B40A7">
        <w:rPr>
          <w:b/>
          <w:bCs/>
        </w:rPr>
        <w:t>a) Examples of hardwood trees</w:t>
      </w:r>
      <w:r w:rsidRPr="003B40A7">
        <w:rPr>
          <w:bCs/>
        </w:rPr>
        <w:br/>
        <w:t>i. Mahogany</w:t>
      </w:r>
      <w:r w:rsidRPr="003B40A7">
        <w:rPr>
          <w:bCs/>
        </w:rPr>
        <w:br/>
        <w:t>ii.</w:t>
      </w:r>
      <w:proofErr w:type="gramEnd"/>
      <w:r w:rsidRPr="003B40A7">
        <w:rPr>
          <w:bCs/>
        </w:rPr>
        <w:t xml:space="preserve"> </w:t>
      </w:r>
      <w:proofErr w:type="spellStart"/>
      <w:r w:rsidRPr="003B40A7">
        <w:rPr>
          <w:bCs/>
        </w:rPr>
        <w:t>Mvule</w:t>
      </w:r>
      <w:proofErr w:type="spellEnd"/>
      <w:r w:rsidRPr="003B40A7">
        <w:rPr>
          <w:bCs/>
        </w:rPr>
        <w:br/>
      </w:r>
      <w:r w:rsidRPr="003B40A7">
        <w:rPr>
          <w:b/>
          <w:bCs/>
        </w:rPr>
        <w:t>Other possible answers</w:t>
      </w:r>
      <w:proofErr w:type="gramStart"/>
      <w:r w:rsidRPr="003B40A7">
        <w:rPr>
          <w:b/>
          <w:bCs/>
        </w:rPr>
        <w:t>:</w:t>
      </w:r>
      <w:proofErr w:type="gramEnd"/>
      <w:r w:rsidRPr="003B40A7">
        <w:rPr>
          <w:bCs/>
        </w:rPr>
        <w:br/>
        <w:t xml:space="preserve">iii. </w:t>
      </w:r>
      <w:proofErr w:type="spellStart"/>
      <w:r w:rsidRPr="003B40A7">
        <w:rPr>
          <w:bCs/>
        </w:rPr>
        <w:t>Meru</w:t>
      </w:r>
      <w:proofErr w:type="spellEnd"/>
      <w:r w:rsidRPr="003B40A7">
        <w:rPr>
          <w:bCs/>
        </w:rPr>
        <w:t xml:space="preserve"> oak</w:t>
      </w:r>
      <w:r w:rsidRPr="003B40A7">
        <w:rPr>
          <w:bCs/>
        </w:rPr>
        <w:br/>
      </w:r>
      <w:proofErr w:type="gramStart"/>
      <w:r w:rsidRPr="003B40A7">
        <w:rPr>
          <w:bCs/>
        </w:rPr>
        <w:t>iv</w:t>
      </w:r>
      <w:proofErr w:type="gramEnd"/>
      <w:r w:rsidRPr="003B40A7">
        <w:rPr>
          <w:bCs/>
        </w:rPr>
        <w:t>. Mango</w:t>
      </w:r>
      <w:r w:rsidRPr="003B40A7">
        <w:rPr>
          <w:bCs/>
        </w:rPr>
        <w:br/>
        <w:t xml:space="preserve">v. </w:t>
      </w:r>
      <w:proofErr w:type="spellStart"/>
      <w:r w:rsidRPr="003B40A7">
        <w:rPr>
          <w:bCs/>
        </w:rPr>
        <w:t>Grevillea</w:t>
      </w:r>
      <w:proofErr w:type="spellEnd"/>
      <w:r w:rsidRPr="003B40A7">
        <w:rPr>
          <w:bCs/>
        </w:rPr>
        <w:br/>
      </w:r>
      <w:proofErr w:type="gramStart"/>
      <w:r w:rsidRPr="003B40A7">
        <w:rPr>
          <w:bCs/>
        </w:rPr>
        <w:t>vi</w:t>
      </w:r>
      <w:proofErr w:type="gramEnd"/>
      <w:r w:rsidRPr="003B40A7">
        <w:rPr>
          <w:bCs/>
        </w:rPr>
        <w:t xml:space="preserve">. </w:t>
      </w:r>
      <w:proofErr w:type="gramStart"/>
      <w:r w:rsidRPr="003B40A7">
        <w:rPr>
          <w:bCs/>
        </w:rPr>
        <w:t>Teak</w:t>
      </w:r>
      <w:r w:rsidRPr="003B40A7">
        <w:rPr>
          <w:bCs/>
        </w:rPr>
        <w:br/>
        <w:t>vii.</w:t>
      </w:r>
      <w:proofErr w:type="gramEnd"/>
      <w:r w:rsidRPr="003B40A7">
        <w:rPr>
          <w:bCs/>
        </w:rPr>
        <w:t xml:space="preserve"> </w:t>
      </w:r>
      <w:proofErr w:type="gramStart"/>
      <w:r w:rsidRPr="003B40A7">
        <w:rPr>
          <w:bCs/>
        </w:rPr>
        <w:t>Cedar</w:t>
      </w:r>
      <w:r w:rsidRPr="003B40A7">
        <w:rPr>
          <w:bCs/>
        </w:rPr>
        <w:br/>
        <w:t>viii.</w:t>
      </w:r>
      <w:proofErr w:type="gramEnd"/>
      <w:r w:rsidRPr="003B40A7">
        <w:rPr>
          <w:bCs/>
        </w:rPr>
        <w:t xml:space="preserve"> Cypress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b) Two advantages of seasoning wood</w:t>
      </w:r>
      <w:r w:rsidRPr="003B40A7">
        <w:rPr>
          <w:bCs/>
        </w:rPr>
        <w:br/>
        <w:t>i. Reduces moisture content, preventing warping.</w:t>
      </w:r>
      <w:r w:rsidRPr="003B40A7">
        <w:rPr>
          <w:bCs/>
        </w:rPr>
        <w:br/>
        <w:t>ii. Improves strength and durability.</w:t>
      </w:r>
      <w:r w:rsidRPr="003B40A7">
        <w:rPr>
          <w:bCs/>
        </w:rPr>
        <w:br/>
      </w:r>
      <w:r w:rsidRPr="003B40A7">
        <w:rPr>
          <w:b/>
          <w:bCs/>
        </w:rPr>
        <w:t>Other possible answers</w:t>
      </w:r>
      <w:proofErr w:type="gramStart"/>
      <w:r w:rsidRPr="003B40A7">
        <w:rPr>
          <w:b/>
          <w:bCs/>
        </w:rPr>
        <w:t>:</w:t>
      </w:r>
      <w:proofErr w:type="gramEnd"/>
      <w:r w:rsidRPr="003B40A7">
        <w:rPr>
          <w:bCs/>
        </w:rPr>
        <w:br/>
        <w:t xml:space="preserve">iii. </w:t>
      </w:r>
      <w:proofErr w:type="gramStart"/>
      <w:r w:rsidRPr="003B40A7">
        <w:rPr>
          <w:bCs/>
        </w:rPr>
        <w:t>Reduces chances of fungal attack.</w:t>
      </w:r>
      <w:proofErr w:type="gramEnd"/>
      <w:r w:rsidRPr="003B40A7">
        <w:rPr>
          <w:bCs/>
        </w:rPr>
        <w:br/>
        <w:t>iv. Enhances paint or polish absorption.</w:t>
      </w:r>
      <w:r w:rsidRPr="003B40A7">
        <w:rPr>
          <w:bCs/>
        </w:rPr>
        <w:br/>
        <w:t>v. Makes wood easier to work with.</w:t>
      </w:r>
      <w:r w:rsidRPr="003B40A7">
        <w:rPr>
          <w:bCs/>
        </w:rPr>
        <w:br/>
        <w:t>vi. Increases lifespan of furniture.</w:t>
      </w:r>
      <w:r w:rsidRPr="003B40A7">
        <w:rPr>
          <w:bCs/>
        </w:rPr>
        <w:br/>
        <w:t>vii. Reduces shrinkage and cracking.</w:t>
      </w:r>
      <w:r w:rsidRPr="003B40A7">
        <w:rPr>
          <w:bCs/>
        </w:rPr>
        <w:br/>
        <w:t>viii. Prevents insect infestation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c) Name one holding and one driving tool</w:t>
      </w:r>
      <w:r w:rsidRPr="003B40A7">
        <w:rPr>
          <w:bCs/>
        </w:rPr>
        <w:br/>
        <w:t>i. Holding: Clamp / Bench vice</w:t>
      </w:r>
      <w:r w:rsidRPr="003B40A7">
        <w:rPr>
          <w:bCs/>
        </w:rPr>
        <w:br/>
        <w:t>ii. Driving: Hammer / Screwdriver / Mallet</w:t>
      </w:r>
    </w:p>
    <w:p w:rsidR="003B40A7" w:rsidRPr="003B40A7" w:rsidRDefault="003B40A7" w:rsidP="003B40A7">
      <w:pPr>
        <w:rPr>
          <w:bCs/>
        </w:rPr>
      </w:pP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lastRenderedPageBreak/>
        <w:t>33. Oblique Projection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a) Definition</w:t>
      </w:r>
      <w:r w:rsidRPr="003B40A7">
        <w:rPr>
          <w:bCs/>
        </w:rPr>
        <w:br/>
        <w:t>Oblique projection is a type of pictorial drawing where the front view is shown in true shape while depth is drawn at an angle (usually 45°) to give a 3D appearance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b) Differences between oblique and isometric projection</w:t>
      </w:r>
      <w:r w:rsidRPr="003B40A7">
        <w:rPr>
          <w:bCs/>
        </w:rPr>
        <w:br/>
        <w:t>i. Oblique shows the front in true shape; isometric shows all sides equally foreshortened.</w:t>
      </w:r>
      <w:r w:rsidRPr="003B40A7">
        <w:rPr>
          <w:bCs/>
        </w:rPr>
        <w:br/>
        <w:t>ii. Oblique depth can be distorted; isometric maintains scale proportion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Other differences:</w:t>
      </w:r>
    </w:p>
    <w:p w:rsidR="003B40A7" w:rsidRPr="003B40A7" w:rsidRDefault="003B40A7" w:rsidP="003B40A7">
      <w:pPr>
        <w:numPr>
          <w:ilvl w:val="0"/>
          <w:numId w:val="7"/>
        </w:numPr>
        <w:rPr>
          <w:bCs/>
        </w:rPr>
      </w:pPr>
      <w:r w:rsidRPr="003B40A7">
        <w:rPr>
          <w:bCs/>
        </w:rPr>
        <w:t>Oblique is simpler and quicker; isometric is more technical.</w:t>
      </w:r>
    </w:p>
    <w:p w:rsidR="003B40A7" w:rsidRPr="003B40A7" w:rsidRDefault="003B40A7" w:rsidP="003B40A7">
      <w:pPr>
        <w:numPr>
          <w:ilvl w:val="0"/>
          <w:numId w:val="7"/>
        </w:numPr>
        <w:rPr>
          <w:bCs/>
        </w:rPr>
      </w:pPr>
      <w:r w:rsidRPr="003B40A7">
        <w:rPr>
          <w:bCs/>
        </w:rPr>
        <w:t>Oblique angles depth lines arbitrarily; isometric uses 30°/30° angles.</w:t>
      </w:r>
    </w:p>
    <w:p w:rsidR="003B40A7" w:rsidRPr="003B40A7" w:rsidRDefault="003B40A7" w:rsidP="003B40A7">
      <w:pPr>
        <w:numPr>
          <w:ilvl w:val="0"/>
          <w:numId w:val="7"/>
        </w:numPr>
        <w:rPr>
          <w:bCs/>
        </w:rPr>
      </w:pPr>
      <w:r w:rsidRPr="003B40A7">
        <w:rPr>
          <w:bCs/>
        </w:rPr>
        <w:t>Oblique suitable for simple designs; isometric for detailed engineering drawings.</w:t>
      </w:r>
    </w:p>
    <w:p w:rsidR="003B40A7" w:rsidRPr="003B40A7" w:rsidRDefault="003B40A7" w:rsidP="003B40A7">
      <w:pPr>
        <w:rPr>
          <w:b/>
          <w:bCs/>
        </w:rPr>
      </w:pPr>
      <w:r w:rsidRPr="003B40A7">
        <w:rPr>
          <w:b/>
          <w:bCs/>
        </w:rPr>
        <w:t>PART 2: BUSINESS STUDIES (15 Marks)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34. SACCOs and Commercial Banks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 xml:space="preserve">a) Functions of </w:t>
      </w:r>
      <w:proofErr w:type="gramStart"/>
      <w:r w:rsidRPr="003B40A7">
        <w:rPr>
          <w:b/>
          <w:bCs/>
        </w:rPr>
        <w:t>SACCOs</w:t>
      </w:r>
      <w:proofErr w:type="gramEnd"/>
      <w:r w:rsidRPr="003B40A7">
        <w:rPr>
          <w:bCs/>
        </w:rPr>
        <w:br/>
        <w:t>i. Provide loans to members at low interest.</w:t>
      </w:r>
      <w:r w:rsidRPr="003B40A7">
        <w:rPr>
          <w:bCs/>
        </w:rPr>
        <w:br/>
        <w:t>ii. Encourage savings among members.</w:t>
      </w:r>
      <w:r w:rsidRPr="003B40A7">
        <w:rPr>
          <w:bCs/>
        </w:rPr>
        <w:br/>
      </w:r>
      <w:r w:rsidRPr="003B40A7">
        <w:rPr>
          <w:b/>
          <w:bCs/>
        </w:rPr>
        <w:t>Other answers</w:t>
      </w:r>
      <w:proofErr w:type="gramStart"/>
      <w:r w:rsidRPr="003B40A7">
        <w:rPr>
          <w:b/>
          <w:bCs/>
        </w:rPr>
        <w:t>:</w:t>
      </w:r>
      <w:proofErr w:type="gramEnd"/>
      <w:r w:rsidRPr="003B40A7">
        <w:rPr>
          <w:bCs/>
        </w:rPr>
        <w:br/>
        <w:t>iii. Offer financial education.</w:t>
      </w:r>
      <w:r w:rsidRPr="003B40A7">
        <w:rPr>
          <w:bCs/>
        </w:rPr>
        <w:br/>
        <w:t>iv. Mobilize community funds.</w:t>
      </w:r>
      <w:r w:rsidRPr="003B40A7">
        <w:rPr>
          <w:bCs/>
        </w:rPr>
        <w:br/>
        <w:t>v. Promote investment in local businesses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b) Services by commercial banks</w:t>
      </w:r>
      <w:r w:rsidRPr="003B40A7">
        <w:rPr>
          <w:bCs/>
        </w:rPr>
        <w:br/>
        <w:t>i. Accept deposits.</w:t>
      </w:r>
      <w:r w:rsidRPr="003B40A7">
        <w:rPr>
          <w:bCs/>
        </w:rPr>
        <w:br/>
        <w:t>ii. Provide loans.</w:t>
      </w:r>
      <w:r w:rsidRPr="003B40A7">
        <w:rPr>
          <w:bCs/>
        </w:rPr>
        <w:br/>
      </w:r>
      <w:r w:rsidRPr="003B40A7">
        <w:rPr>
          <w:b/>
          <w:bCs/>
        </w:rPr>
        <w:t>Other answers</w:t>
      </w:r>
      <w:proofErr w:type="gramStart"/>
      <w:r w:rsidRPr="003B40A7">
        <w:rPr>
          <w:b/>
          <w:bCs/>
        </w:rPr>
        <w:t>:</w:t>
      </w:r>
      <w:proofErr w:type="gramEnd"/>
      <w:r w:rsidRPr="003B40A7">
        <w:rPr>
          <w:bCs/>
        </w:rPr>
        <w:br/>
        <w:t xml:space="preserve">iii. </w:t>
      </w:r>
      <w:proofErr w:type="gramStart"/>
      <w:r w:rsidRPr="003B40A7">
        <w:rPr>
          <w:bCs/>
        </w:rPr>
        <w:t>Money transfer.</w:t>
      </w:r>
      <w:proofErr w:type="gramEnd"/>
      <w:r w:rsidRPr="003B40A7">
        <w:rPr>
          <w:bCs/>
        </w:rPr>
        <w:br/>
        <w:t>iv. ATM services.</w:t>
      </w:r>
      <w:r w:rsidRPr="003B40A7">
        <w:rPr>
          <w:bCs/>
        </w:rPr>
        <w:br/>
        <w:t>v. Investment services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c) Difference between SACCOs and microfinance</w:t>
      </w:r>
      <w:r w:rsidRPr="003B40A7">
        <w:rPr>
          <w:bCs/>
        </w:rPr>
        <w:br/>
        <w:t>i. SACCOs require members to be part of a community; microfinance serves non-members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Other differences:</w:t>
      </w:r>
    </w:p>
    <w:p w:rsidR="003B40A7" w:rsidRPr="003B40A7" w:rsidRDefault="003B40A7" w:rsidP="003B40A7">
      <w:pPr>
        <w:numPr>
          <w:ilvl w:val="0"/>
          <w:numId w:val="8"/>
        </w:numPr>
        <w:rPr>
          <w:bCs/>
        </w:rPr>
      </w:pPr>
      <w:r w:rsidRPr="003B40A7">
        <w:rPr>
          <w:bCs/>
        </w:rPr>
        <w:t>SACCOs may have higher loan limits; microfinance serves low-income earners.</w:t>
      </w:r>
    </w:p>
    <w:p w:rsidR="003B40A7" w:rsidRPr="003B40A7" w:rsidRDefault="003B40A7" w:rsidP="003B40A7">
      <w:pPr>
        <w:numPr>
          <w:ilvl w:val="0"/>
          <w:numId w:val="8"/>
        </w:numPr>
        <w:rPr>
          <w:bCs/>
        </w:rPr>
      </w:pPr>
      <w:r w:rsidRPr="003B40A7">
        <w:rPr>
          <w:bCs/>
        </w:rPr>
        <w:t>SACCOs are member-owned; microfinance may be NGO or bank-owned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35. Business Plan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lastRenderedPageBreak/>
        <w:t>a) Three components</w:t>
      </w:r>
      <w:r w:rsidRPr="003B40A7">
        <w:rPr>
          <w:bCs/>
        </w:rPr>
        <w:br/>
        <w:t xml:space="preserve">i. </w:t>
      </w:r>
      <w:proofErr w:type="gramStart"/>
      <w:r w:rsidRPr="003B40A7">
        <w:rPr>
          <w:bCs/>
        </w:rPr>
        <w:t>Marketing</w:t>
      </w:r>
      <w:proofErr w:type="gramEnd"/>
      <w:r w:rsidRPr="003B40A7">
        <w:rPr>
          <w:bCs/>
        </w:rPr>
        <w:t xml:space="preserve"> strategy</w:t>
      </w:r>
      <w:r w:rsidRPr="003B40A7">
        <w:rPr>
          <w:bCs/>
        </w:rPr>
        <w:br/>
        <w:t xml:space="preserve">ii. </w:t>
      </w:r>
      <w:proofErr w:type="gramStart"/>
      <w:r w:rsidRPr="003B40A7">
        <w:rPr>
          <w:bCs/>
        </w:rPr>
        <w:t>Financial projections</w:t>
      </w:r>
      <w:r w:rsidRPr="003B40A7">
        <w:rPr>
          <w:bCs/>
        </w:rPr>
        <w:br/>
        <w:t>iii.</w:t>
      </w:r>
      <w:proofErr w:type="gramEnd"/>
      <w:r w:rsidRPr="003B40A7">
        <w:rPr>
          <w:bCs/>
        </w:rPr>
        <w:t xml:space="preserve"> Production/operational plan</w:t>
      </w:r>
      <w:r w:rsidRPr="003B40A7">
        <w:rPr>
          <w:bCs/>
        </w:rPr>
        <w:br/>
      </w:r>
      <w:proofErr w:type="gramStart"/>
      <w:r w:rsidRPr="003B40A7">
        <w:rPr>
          <w:b/>
          <w:bCs/>
        </w:rPr>
        <w:t>Other</w:t>
      </w:r>
      <w:proofErr w:type="gramEnd"/>
      <w:r w:rsidRPr="003B40A7">
        <w:rPr>
          <w:b/>
          <w:bCs/>
        </w:rPr>
        <w:t xml:space="preserve"> possible answers:</w:t>
      </w:r>
    </w:p>
    <w:p w:rsidR="003B40A7" w:rsidRPr="003B40A7" w:rsidRDefault="003B40A7" w:rsidP="003B40A7">
      <w:pPr>
        <w:numPr>
          <w:ilvl w:val="0"/>
          <w:numId w:val="9"/>
        </w:numPr>
        <w:rPr>
          <w:bCs/>
        </w:rPr>
      </w:pPr>
      <w:r w:rsidRPr="003B40A7">
        <w:rPr>
          <w:bCs/>
        </w:rPr>
        <w:t>Executive summary</w:t>
      </w:r>
    </w:p>
    <w:p w:rsidR="003B40A7" w:rsidRPr="003B40A7" w:rsidRDefault="003B40A7" w:rsidP="003B40A7">
      <w:pPr>
        <w:numPr>
          <w:ilvl w:val="0"/>
          <w:numId w:val="9"/>
        </w:numPr>
        <w:rPr>
          <w:bCs/>
        </w:rPr>
      </w:pPr>
      <w:r w:rsidRPr="003B40A7">
        <w:rPr>
          <w:bCs/>
        </w:rPr>
        <w:t>Business objectives</w:t>
      </w:r>
    </w:p>
    <w:p w:rsidR="003B40A7" w:rsidRPr="003B40A7" w:rsidRDefault="003B40A7" w:rsidP="003B40A7">
      <w:pPr>
        <w:numPr>
          <w:ilvl w:val="0"/>
          <w:numId w:val="9"/>
        </w:numPr>
        <w:rPr>
          <w:bCs/>
        </w:rPr>
      </w:pPr>
      <w:r w:rsidRPr="003B40A7">
        <w:rPr>
          <w:bCs/>
        </w:rPr>
        <w:t>Human resource plan</w:t>
      </w:r>
    </w:p>
    <w:p w:rsidR="003B40A7" w:rsidRPr="003B40A7" w:rsidRDefault="003B40A7" w:rsidP="003B40A7">
      <w:pPr>
        <w:numPr>
          <w:ilvl w:val="0"/>
          <w:numId w:val="9"/>
        </w:numPr>
        <w:rPr>
          <w:bCs/>
        </w:rPr>
      </w:pPr>
      <w:r w:rsidRPr="003B40A7">
        <w:rPr>
          <w:bCs/>
        </w:rPr>
        <w:t>SWOT analysis</w:t>
      </w:r>
    </w:p>
    <w:p w:rsidR="002C6A21" w:rsidRDefault="002C6A21" w:rsidP="003B40A7">
      <w:pPr>
        <w:rPr>
          <w:b/>
          <w:bCs/>
        </w:rPr>
      </w:pPr>
      <w:r>
        <w:t xml:space="preserve">I. </w:t>
      </w:r>
      <w:r>
        <w:rPr>
          <w:rStyle w:val="Strong"/>
        </w:rPr>
        <w:t>Executive Summary</w:t>
      </w:r>
      <w:r>
        <w:t xml:space="preserve"> – Overview of the business, mission statement, and key objectives.</w:t>
      </w:r>
      <w:r>
        <w:br/>
        <w:t xml:space="preserve">II. </w:t>
      </w:r>
      <w:r>
        <w:rPr>
          <w:rStyle w:val="Strong"/>
        </w:rPr>
        <w:t>Business Description</w:t>
      </w:r>
      <w:r>
        <w:t xml:space="preserve"> – Background of the business, nature, and purpose.</w:t>
      </w:r>
      <w:r>
        <w:br/>
        <w:t xml:space="preserve">III. </w:t>
      </w:r>
      <w:r>
        <w:rPr>
          <w:rStyle w:val="Strong"/>
        </w:rPr>
        <w:t>Business Goals and Objectives</w:t>
      </w:r>
      <w:r>
        <w:t xml:space="preserve"> – Short-term and long-term goals.</w:t>
      </w:r>
      <w:r>
        <w:br/>
        <w:t xml:space="preserve">IV. </w:t>
      </w:r>
      <w:r>
        <w:rPr>
          <w:rStyle w:val="Strong"/>
        </w:rPr>
        <w:t>Products or Services</w:t>
      </w:r>
      <w:r>
        <w:t xml:space="preserve"> – Description of products or services offered.</w:t>
      </w:r>
      <w:r>
        <w:br/>
        <w:t xml:space="preserve">V. </w:t>
      </w:r>
      <w:r>
        <w:rPr>
          <w:rStyle w:val="Strong"/>
        </w:rPr>
        <w:t>Market Analysis</w:t>
      </w:r>
      <w:r>
        <w:t xml:space="preserve"> – Industry overview, target market, customer needs, and market trends.</w:t>
      </w:r>
      <w:r>
        <w:br/>
        <w:t xml:space="preserve">VI. </w:t>
      </w:r>
      <w:r>
        <w:rPr>
          <w:rStyle w:val="Strong"/>
        </w:rPr>
        <w:t>Marketing and Sales Strategy</w:t>
      </w:r>
      <w:r>
        <w:t xml:space="preserve"> – Promotion, pricing, distribution, and sales approach.</w:t>
      </w:r>
      <w:r>
        <w:br/>
        <w:t xml:space="preserve">VII. </w:t>
      </w:r>
      <w:r>
        <w:rPr>
          <w:rStyle w:val="Strong"/>
        </w:rPr>
        <w:t>Organization and Management</w:t>
      </w:r>
      <w:r>
        <w:t xml:space="preserve"> – Business structure, ownership, and management team.</w:t>
      </w:r>
      <w:r>
        <w:br/>
        <w:t xml:space="preserve">VIII. </w:t>
      </w:r>
      <w:r>
        <w:rPr>
          <w:rStyle w:val="Strong"/>
        </w:rPr>
        <w:t>Operational Plan</w:t>
      </w:r>
      <w:r>
        <w:t xml:space="preserve"> – Day-to-day operations, location, facilities, and equipment.</w:t>
      </w:r>
      <w:r>
        <w:br/>
        <w:t xml:space="preserve">IX. </w:t>
      </w:r>
      <w:r>
        <w:rPr>
          <w:rStyle w:val="Strong"/>
        </w:rPr>
        <w:t>Financial Plan</w:t>
      </w:r>
      <w:r>
        <w:t xml:space="preserve"> – Funding requirements, revenue projections, profit and loss, </w:t>
      </w:r>
      <w:proofErr w:type="gramStart"/>
      <w:r>
        <w:t>cash</w:t>
      </w:r>
      <w:proofErr w:type="gramEnd"/>
      <w:r>
        <w:t xml:space="preserve"> flow.</w:t>
      </w:r>
      <w:r>
        <w:br/>
        <w:t xml:space="preserve">X. </w:t>
      </w:r>
      <w:r>
        <w:rPr>
          <w:rStyle w:val="Strong"/>
        </w:rPr>
        <w:t>Funding Request</w:t>
      </w:r>
      <w:r>
        <w:t xml:space="preserve"> – Amount of funding needed and how it will be used (if seeking investors).</w:t>
      </w:r>
      <w:r>
        <w:br/>
        <w:t xml:space="preserve">XI. </w:t>
      </w:r>
      <w:r>
        <w:rPr>
          <w:rStyle w:val="Strong"/>
        </w:rPr>
        <w:t>Risk Analysis</w:t>
      </w:r>
      <w:r>
        <w:t xml:space="preserve"> – Potential risks and mitigation strategies.</w:t>
      </w:r>
      <w:r>
        <w:br/>
        <w:t xml:space="preserve">XII. </w:t>
      </w:r>
      <w:r>
        <w:rPr>
          <w:rStyle w:val="Strong"/>
        </w:rPr>
        <w:t>Appendices</w:t>
      </w:r>
      <w:r>
        <w:t xml:space="preserve"> – Supporting documents like resumes, permits, legal documents, and references.</w:t>
      </w:r>
    </w:p>
    <w:p w:rsidR="003B40A7" w:rsidRPr="003B40A7" w:rsidRDefault="003B40A7" w:rsidP="003B40A7">
      <w:pPr>
        <w:rPr>
          <w:bCs/>
        </w:rPr>
      </w:pPr>
      <w:bookmarkStart w:id="0" w:name="_GoBack"/>
      <w:bookmarkEnd w:id="0"/>
      <w:r w:rsidRPr="003B40A7">
        <w:rPr>
          <w:b/>
          <w:bCs/>
        </w:rPr>
        <w:t>b) Two government support ways</w:t>
      </w:r>
      <w:r w:rsidRPr="003B40A7">
        <w:rPr>
          <w:bCs/>
        </w:rPr>
        <w:br/>
        <w:t xml:space="preserve">i. </w:t>
      </w:r>
      <w:proofErr w:type="gramStart"/>
      <w:r w:rsidRPr="003B40A7">
        <w:rPr>
          <w:bCs/>
        </w:rPr>
        <w:t>Providing</w:t>
      </w:r>
      <w:proofErr w:type="gramEnd"/>
      <w:r w:rsidRPr="003B40A7">
        <w:rPr>
          <w:bCs/>
        </w:rPr>
        <w:t xml:space="preserve"> loans and grants</w:t>
      </w:r>
      <w:r w:rsidRPr="003B40A7">
        <w:rPr>
          <w:bCs/>
        </w:rPr>
        <w:br/>
        <w:t>ii. Offering tax incentives</w:t>
      </w:r>
      <w:r w:rsidRPr="003B40A7">
        <w:rPr>
          <w:bCs/>
        </w:rPr>
        <w:br/>
      </w:r>
      <w:proofErr w:type="gramStart"/>
      <w:r w:rsidRPr="003B40A7">
        <w:rPr>
          <w:b/>
          <w:bCs/>
        </w:rPr>
        <w:t>Other</w:t>
      </w:r>
      <w:proofErr w:type="gramEnd"/>
      <w:r w:rsidRPr="003B40A7">
        <w:rPr>
          <w:b/>
          <w:bCs/>
        </w:rPr>
        <w:t xml:space="preserve"> possible answers:</w:t>
      </w:r>
    </w:p>
    <w:p w:rsidR="003B40A7" w:rsidRPr="003B40A7" w:rsidRDefault="003B40A7" w:rsidP="003B40A7">
      <w:pPr>
        <w:numPr>
          <w:ilvl w:val="0"/>
          <w:numId w:val="10"/>
        </w:numPr>
        <w:rPr>
          <w:bCs/>
        </w:rPr>
      </w:pPr>
      <w:r w:rsidRPr="003B40A7">
        <w:rPr>
          <w:bCs/>
        </w:rPr>
        <w:t>Training and capacity building</w:t>
      </w:r>
    </w:p>
    <w:p w:rsidR="003B40A7" w:rsidRPr="003B40A7" w:rsidRDefault="003B40A7" w:rsidP="003B40A7">
      <w:pPr>
        <w:numPr>
          <w:ilvl w:val="0"/>
          <w:numId w:val="10"/>
        </w:numPr>
        <w:rPr>
          <w:bCs/>
        </w:rPr>
      </w:pPr>
      <w:r w:rsidRPr="003B40A7">
        <w:rPr>
          <w:bCs/>
        </w:rPr>
        <w:t>Business advisory services</w:t>
      </w:r>
    </w:p>
    <w:p w:rsidR="003B40A7" w:rsidRPr="003B40A7" w:rsidRDefault="003B40A7" w:rsidP="003B40A7">
      <w:pPr>
        <w:numPr>
          <w:ilvl w:val="0"/>
          <w:numId w:val="10"/>
        </w:numPr>
        <w:rPr>
          <w:bCs/>
        </w:rPr>
      </w:pPr>
      <w:r w:rsidRPr="003B40A7">
        <w:rPr>
          <w:bCs/>
        </w:rPr>
        <w:t>Infrastructure support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36. Taxes</w:t>
      </w:r>
    </w:p>
    <w:p w:rsidR="003B40A7" w:rsidRPr="003B40A7" w:rsidRDefault="003B40A7" w:rsidP="003B40A7">
      <w:pPr>
        <w:rPr>
          <w:bCs/>
        </w:rPr>
      </w:pPr>
      <w:proofErr w:type="gramStart"/>
      <w:r w:rsidRPr="003B40A7">
        <w:rPr>
          <w:b/>
          <w:bCs/>
        </w:rPr>
        <w:t>a</w:t>
      </w:r>
      <w:proofErr w:type="gramEnd"/>
      <w:r w:rsidRPr="003B40A7">
        <w:rPr>
          <w:b/>
          <w:bCs/>
        </w:rPr>
        <w:t>) Direct taxes</w:t>
      </w:r>
      <w:r w:rsidRPr="003B40A7">
        <w:rPr>
          <w:bCs/>
        </w:rPr>
        <w:br/>
        <w:t>i. Income tax</w:t>
      </w:r>
      <w:r w:rsidRPr="003B40A7">
        <w:rPr>
          <w:bCs/>
        </w:rPr>
        <w:br/>
        <w:t>ii. Corporate tax</w:t>
      </w:r>
      <w:r w:rsidRPr="003B40A7">
        <w:rPr>
          <w:bCs/>
        </w:rPr>
        <w:br/>
      </w:r>
      <w:proofErr w:type="gramStart"/>
      <w:r w:rsidRPr="003B40A7">
        <w:rPr>
          <w:b/>
          <w:bCs/>
        </w:rPr>
        <w:t>Other</w:t>
      </w:r>
      <w:proofErr w:type="gramEnd"/>
      <w:r w:rsidRPr="003B40A7">
        <w:rPr>
          <w:b/>
          <w:bCs/>
        </w:rPr>
        <w:t xml:space="preserve"> answers:</w:t>
      </w:r>
    </w:p>
    <w:p w:rsidR="003B40A7" w:rsidRPr="003B40A7" w:rsidRDefault="003B40A7" w:rsidP="003B40A7">
      <w:pPr>
        <w:numPr>
          <w:ilvl w:val="0"/>
          <w:numId w:val="11"/>
        </w:numPr>
        <w:rPr>
          <w:bCs/>
        </w:rPr>
      </w:pPr>
      <w:r w:rsidRPr="003B40A7">
        <w:rPr>
          <w:bCs/>
        </w:rPr>
        <w:t>Property tax</w:t>
      </w:r>
    </w:p>
    <w:p w:rsidR="003B40A7" w:rsidRPr="003B40A7" w:rsidRDefault="003B40A7" w:rsidP="003B40A7">
      <w:pPr>
        <w:numPr>
          <w:ilvl w:val="0"/>
          <w:numId w:val="11"/>
        </w:numPr>
        <w:rPr>
          <w:bCs/>
        </w:rPr>
      </w:pPr>
      <w:r w:rsidRPr="003B40A7">
        <w:rPr>
          <w:bCs/>
        </w:rPr>
        <w:t>Land rates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lastRenderedPageBreak/>
        <w:t>b) Indirect taxes</w:t>
      </w:r>
      <w:r w:rsidRPr="003B40A7">
        <w:rPr>
          <w:bCs/>
        </w:rPr>
        <w:br/>
        <w:t>i. VAT</w:t>
      </w:r>
      <w:r w:rsidRPr="003B40A7">
        <w:rPr>
          <w:bCs/>
        </w:rPr>
        <w:br/>
        <w:t>ii. Excise duty</w:t>
      </w:r>
      <w:r w:rsidRPr="003B40A7">
        <w:rPr>
          <w:bCs/>
        </w:rPr>
        <w:br/>
      </w:r>
      <w:proofErr w:type="gramStart"/>
      <w:r w:rsidRPr="003B40A7">
        <w:rPr>
          <w:b/>
          <w:bCs/>
        </w:rPr>
        <w:t>Other</w:t>
      </w:r>
      <w:proofErr w:type="gramEnd"/>
      <w:r w:rsidRPr="003B40A7">
        <w:rPr>
          <w:b/>
          <w:bCs/>
        </w:rPr>
        <w:t xml:space="preserve"> answers:</w:t>
      </w:r>
    </w:p>
    <w:p w:rsidR="003B40A7" w:rsidRPr="003B40A7" w:rsidRDefault="003B40A7" w:rsidP="003B40A7">
      <w:pPr>
        <w:numPr>
          <w:ilvl w:val="0"/>
          <w:numId w:val="12"/>
        </w:numPr>
        <w:rPr>
          <w:bCs/>
        </w:rPr>
      </w:pPr>
      <w:r w:rsidRPr="003B40A7">
        <w:rPr>
          <w:bCs/>
        </w:rPr>
        <w:t>Import duty</w:t>
      </w:r>
    </w:p>
    <w:p w:rsidR="003B40A7" w:rsidRPr="003B40A7" w:rsidRDefault="003B40A7" w:rsidP="003B40A7">
      <w:pPr>
        <w:numPr>
          <w:ilvl w:val="0"/>
          <w:numId w:val="12"/>
        </w:numPr>
        <w:rPr>
          <w:bCs/>
        </w:rPr>
      </w:pPr>
      <w:r w:rsidRPr="003B40A7">
        <w:rPr>
          <w:bCs/>
        </w:rPr>
        <w:t>Fuel levy</w:t>
      </w:r>
    </w:p>
    <w:p w:rsidR="003B40A7" w:rsidRPr="003B40A7" w:rsidRDefault="003B40A7" w:rsidP="003B40A7">
      <w:pPr>
        <w:numPr>
          <w:ilvl w:val="0"/>
          <w:numId w:val="12"/>
        </w:numPr>
        <w:rPr>
          <w:bCs/>
        </w:rPr>
      </w:pPr>
      <w:r w:rsidRPr="003B40A7">
        <w:rPr>
          <w:bCs/>
        </w:rPr>
        <w:t>Stamp duty</w:t>
      </w:r>
    </w:p>
    <w:p w:rsidR="003B40A7" w:rsidRPr="003B40A7" w:rsidRDefault="003B40A7" w:rsidP="003B40A7">
      <w:pPr>
        <w:rPr>
          <w:b/>
          <w:bCs/>
        </w:rPr>
      </w:pPr>
      <w:r w:rsidRPr="003B40A7">
        <w:rPr>
          <w:b/>
          <w:bCs/>
        </w:rPr>
        <w:t>PART 3: COMPUTER STUDIES (15 Marks)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37. Visual Programming (Scratch)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a) Sprite definition</w:t>
      </w:r>
      <w:r w:rsidRPr="003B40A7">
        <w:rPr>
          <w:bCs/>
        </w:rPr>
        <w:br/>
      </w:r>
      <w:proofErr w:type="gramStart"/>
      <w:r w:rsidRPr="003B40A7">
        <w:rPr>
          <w:bCs/>
        </w:rPr>
        <w:t>A</w:t>
      </w:r>
      <w:proofErr w:type="gramEnd"/>
      <w:r w:rsidRPr="003B40A7">
        <w:rPr>
          <w:bCs/>
        </w:rPr>
        <w:t xml:space="preserve"> sprite is a graphical object in Scratch that can move, respond to commands, or interact with other objects in a program.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b) Two advantages of Scratch</w:t>
      </w:r>
      <w:r w:rsidRPr="003B40A7">
        <w:rPr>
          <w:bCs/>
        </w:rPr>
        <w:br/>
        <w:t>i. Easy for beginners to understand programming concepts.</w:t>
      </w:r>
      <w:r w:rsidRPr="003B40A7">
        <w:rPr>
          <w:bCs/>
        </w:rPr>
        <w:br/>
        <w:t>ii. Encourages creativity and logical thinking.</w:t>
      </w:r>
      <w:r w:rsidRPr="003B40A7">
        <w:rPr>
          <w:bCs/>
        </w:rPr>
        <w:br/>
      </w:r>
      <w:r w:rsidRPr="003B40A7">
        <w:rPr>
          <w:b/>
          <w:bCs/>
        </w:rPr>
        <w:t>Other answers</w:t>
      </w:r>
      <w:proofErr w:type="gramStart"/>
      <w:r w:rsidRPr="003B40A7">
        <w:rPr>
          <w:b/>
          <w:bCs/>
        </w:rPr>
        <w:t>:</w:t>
      </w:r>
      <w:proofErr w:type="gramEnd"/>
      <w:r w:rsidRPr="003B40A7">
        <w:rPr>
          <w:bCs/>
        </w:rPr>
        <w:br/>
        <w:t xml:space="preserve">iii. </w:t>
      </w:r>
      <w:proofErr w:type="gramStart"/>
      <w:r w:rsidRPr="003B40A7">
        <w:rPr>
          <w:bCs/>
        </w:rPr>
        <w:t>Helps in problem-solving skills.</w:t>
      </w:r>
      <w:proofErr w:type="gramEnd"/>
      <w:r w:rsidRPr="003B40A7">
        <w:rPr>
          <w:bCs/>
        </w:rPr>
        <w:br/>
        <w:t>iv. Immediate feedback on code execution.</w:t>
      </w:r>
      <w:r w:rsidRPr="003B40A7">
        <w:rPr>
          <w:bCs/>
        </w:rPr>
        <w:br/>
        <w:t>v. Interactive and engaging.</w:t>
      </w:r>
      <w:r w:rsidRPr="003B40A7">
        <w:rPr>
          <w:bCs/>
        </w:rPr>
        <w:br/>
        <w:t>vi. Teaches computational thinking.</w:t>
      </w:r>
      <w:r w:rsidRPr="003B40A7">
        <w:rPr>
          <w:bCs/>
        </w:rPr>
        <w:br/>
        <w:t>vii. Supports multimedia learning.</w:t>
      </w:r>
      <w:r w:rsidRPr="003B40A7">
        <w:rPr>
          <w:bCs/>
        </w:rPr>
        <w:br/>
        <w:t>viii. Encourages collaboration in projects.</w:t>
      </w:r>
    </w:p>
    <w:p w:rsidR="003B40A7" w:rsidRPr="003B40A7" w:rsidRDefault="003B40A7" w:rsidP="003B40A7">
      <w:pPr>
        <w:rPr>
          <w:bCs/>
        </w:rPr>
      </w:pPr>
      <w:proofErr w:type="gramStart"/>
      <w:r w:rsidRPr="003B40A7">
        <w:rPr>
          <w:b/>
          <w:bCs/>
        </w:rPr>
        <w:t>c</w:t>
      </w:r>
      <w:proofErr w:type="gramEnd"/>
      <w:r w:rsidRPr="003B40A7">
        <w:rPr>
          <w:b/>
          <w:bCs/>
        </w:rPr>
        <w:t>) Two other visual programming languages</w:t>
      </w:r>
      <w:r w:rsidRPr="003B40A7">
        <w:rPr>
          <w:bCs/>
        </w:rPr>
        <w:br/>
        <w:t>i. Alice</w:t>
      </w:r>
      <w:r w:rsidRPr="003B40A7">
        <w:rPr>
          <w:bCs/>
        </w:rPr>
        <w:br/>
        <w:t>ii. App Inventor</w:t>
      </w:r>
      <w:r w:rsidRPr="003B40A7">
        <w:rPr>
          <w:bCs/>
        </w:rPr>
        <w:br/>
      </w:r>
      <w:proofErr w:type="gramStart"/>
      <w:r w:rsidRPr="003B40A7">
        <w:rPr>
          <w:b/>
          <w:bCs/>
        </w:rPr>
        <w:t>Other</w:t>
      </w:r>
      <w:proofErr w:type="gramEnd"/>
      <w:r w:rsidRPr="003B40A7">
        <w:rPr>
          <w:b/>
          <w:bCs/>
        </w:rPr>
        <w:t xml:space="preserve"> answers:</w:t>
      </w:r>
    </w:p>
    <w:p w:rsidR="003B40A7" w:rsidRPr="003B40A7" w:rsidRDefault="003B40A7" w:rsidP="003B40A7">
      <w:pPr>
        <w:numPr>
          <w:ilvl w:val="0"/>
          <w:numId w:val="13"/>
        </w:numPr>
        <w:rPr>
          <w:bCs/>
        </w:rPr>
      </w:pPr>
      <w:proofErr w:type="spellStart"/>
      <w:r w:rsidRPr="003B40A7">
        <w:rPr>
          <w:bCs/>
        </w:rPr>
        <w:t>Blockly</w:t>
      </w:r>
      <w:proofErr w:type="spellEnd"/>
    </w:p>
    <w:p w:rsidR="003B40A7" w:rsidRPr="003B40A7" w:rsidRDefault="003B40A7" w:rsidP="003B40A7">
      <w:pPr>
        <w:numPr>
          <w:ilvl w:val="0"/>
          <w:numId w:val="13"/>
        </w:numPr>
        <w:rPr>
          <w:bCs/>
        </w:rPr>
      </w:pPr>
      <w:r w:rsidRPr="003B40A7">
        <w:rPr>
          <w:bCs/>
        </w:rPr>
        <w:t>Snap!</w:t>
      </w:r>
    </w:p>
    <w:p w:rsidR="002C6A21" w:rsidRPr="002C6A21" w:rsidRDefault="002C6A21" w:rsidP="003B40A7">
      <w:pPr>
        <w:rPr>
          <w:bCs/>
        </w:rPr>
      </w:pPr>
      <w:r w:rsidRPr="002C6A21">
        <w:rPr>
          <w:bCs/>
        </w:rPr>
        <w:t xml:space="preserve">I. </w:t>
      </w:r>
      <w:r w:rsidRPr="002C6A21">
        <w:rPr>
          <w:b/>
          <w:bCs/>
        </w:rPr>
        <w:t>Scratch</w:t>
      </w:r>
      <w:r w:rsidRPr="002C6A21">
        <w:rPr>
          <w:bCs/>
        </w:rPr>
        <w:t xml:space="preserve"> – Block-based programming language mainly used for teaching coding to beginners and children.</w:t>
      </w:r>
      <w:r w:rsidRPr="002C6A21">
        <w:rPr>
          <w:bCs/>
        </w:rPr>
        <w:br/>
        <w:t xml:space="preserve">II. </w:t>
      </w:r>
      <w:proofErr w:type="spellStart"/>
      <w:r w:rsidRPr="002C6A21">
        <w:rPr>
          <w:b/>
          <w:bCs/>
        </w:rPr>
        <w:t>Blockly</w:t>
      </w:r>
      <w:proofErr w:type="spellEnd"/>
      <w:r w:rsidRPr="002C6A21">
        <w:rPr>
          <w:bCs/>
        </w:rPr>
        <w:t xml:space="preserve"> – Web-based, block-oriented programming editor that generates code in multiple languages like JavaScript, Python, and PHP.</w:t>
      </w:r>
      <w:r w:rsidRPr="002C6A21">
        <w:rPr>
          <w:bCs/>
        </w:rPr>
        <w:br/>
        <w:t xml:space="preserve">III. </w:t>
      </w:r>
      <w:r w:rsidRPr="002C6A21">
        <w:rPr>
          <w:b/>
          <w:bCs/>
        </w:rPr>
        <w:t>App Inventor</w:t>
      </w:r>
      <w:r w:rsidRPr="002C6A21">
        <w:rPr>
          <w:bCs/>
        </w:rPr>
        <w:t xml:space="preserve"> – Drag-and-drop interface for building Android mobile applications.</w:t>
      </w:r>
      <w:r w:rsidRPr="002C6A21">
        <w:rPr>
          <w:bCs/>
        </w:rPr>
        <w:br/>
        <w:t xml:space="preserve">IV. </w:t>
      </w:r>
      <w:r w:rsidRPr="002C6A21">
        <w:rPr>
          <w:b/>
          <w:bCs/>
        </w:rPr>
        <w:t>Alice</w:t>
      </w:r>
      <w:r w:rsidRPr="002C6A21">
        <w:rPr>
          <w:bCs/>
        </w:rPr>
        <w:t xml:space="preserve"> – 3D programming environment for creating animations, games, and interactive narratives.</w:t>
      </w:r>
      <w:r w:rsidRPr="002C6A21">
        <w:rPr>
          <w:bCs/>
        </w:rPr>
        <w:br/>
        <w:t xml:space="preserve">V. </w:t>
      </w:r>
      <w:proofErr w:type="spellStart"/>
      <w:r w:rsidRPr="002C6A21">
        <w:rPr>
          <w:b/>
          <w:bCs/>
        </w:rPr>
        <w:t>LabVIEW</w:t>
      </w:r>
      <w:proofErr w:type="spellEnd"/>
      <w:r w:rsidRPr="002C6A21">
        <w:rPr>
          <w:bCs/>
        </w:rPr>
        <w:t xml:space="preserve"> – Graphical programming for engineering and scientific applications, especially for data acquisition and control systems.</w:t>
      </w:r>
      <w:r w:rsidRPr="002C6A21">
        <w:rPr>
          <w:bCs/>
        </w:rPr>
        <w:br/>
        <w:t xml:space="preserve">VI. </w:t>
      </w:r>
      <w:r w:rsidRPr="002C6A21">
        <w:rPr>
          <w:b/>
          <w:bCs/>
        </w:rPr>
        <w:t>Max/MSP</w:t>
      </w:r>
      <w:r w:rsidRPr="002C6A21">
        <w:rPr>
          <w:bCs/>
        </w:rPr>
        <w:t xml:space="preserve"> – Visual programming language for music, audio, and multimedia applications.</w:t>
      </w:r>
      <w:r w:rsidRPr="002C6A21">
        <w:rPr>
          <w:bCs/>
        </w:rPr>
        <w:br/>
        <w:t xml:space="preserve">VII. </w:t>
      </w:r>
      <w:r w:rsidRPr="002C6A21">
        <w:rPr>
          <w:b/>
          <w:bCs/>
        </w:rPr>
        <w:t>Node-RED</w:t>
      </w:r>
      <w:r w:rsidRPr="002C6A21">
        <w:rPr>
          <w:bCs/>
        </w:rPr>
        <w:t xml:space="preserve"> – Flow-based development tool for visual programming of event-driven applications, mainly in </w:t>
      </w:r>
      <w:proofErr w:type="spellStart"/>
      <w:r w:rsidRPr="002C6A21">
        <w:rPr>
          <w:bCs/>
        </w:rPr>
        <w:t>IoT</w:t>
      </w:r>
      <w:proofErr w:type="spellEnd"/>
      <w:r w:rsidRPr="002C6A21">
        <w:rPr>
          <w:bCs/>
        </w:rPr>
        <w:t>.</w:t>
      </w:r>
      <w:r w:rsidRPr="002C6A21">
        <w:rPr>
          <w:bCs/>
        </w:rPr>
        <w:br/>
        <w:t xml:space="preserve">VIII. </w:t>
      </w:r>
      <w:proofErr w:type="spellStart"/>
      <w:r w:rsidRPr="002C6A21">
        <w:rPr>
          <w:b/>
          <w:bCs/>
        </w:rPr>
        <w:t>Stencyl</w:t>
      </w:r>
      <w:proofErr w:type="spellEnd"/>
      <w:r w:rsidRPr="002C6A21">
        <w:rPr>
          <w:bCs/>
        </w:rPr>
        <w:t xml:space="preserve"> – Game development platform using drag-and-drop blocks and visual scripting.</w:t>
      </w:r>
      <w:r w:rsidRPr="002C6A21">
        <w:rPr>
          <w:bCs/>
        </w:rPr>
        <w:br/>
      </w:r>
      <w:r w:rsidRPr="002C6A21">
        <w:rPr>
          <w:bCs/>
        </w:rPr>
        <w:lastRenderedPageBreak/>
        <w:t xml:space="preserve">IX. </w:t>
      </w:r>
      <w:r w:rsidRPr="002C6A21">
        <w:rPr>
          <w:b/>
          <w:bCs/>
        </w:rPr>
        <w:t>Snap!</w:t>
      </w:r>
      <w:r w:rsidRPr="002C6A21">
        <w:rPr>
          <w:bCs/>
        </w:rPr>
        <w:t xml:space="preserve"> – Advanced block-based visual programming inspired by Scratch for creating complex applications.</w:t>
      </w:r>
      <w:r w:rsidRPr="002C6A21">
        <w:rPr>
          <w:bCs/>
        </w:rPr>
        <w:br/>
        <w:t xml:space="preserve">X. </w:t>
      </w:r>
      <w:r w:rsidRPr="002C6A21">
        <w:rPr>
          <w:b/>
          <w:bCs/>
        </w:rPr>
        <w:t>VPL for Robotics (Microsoft Robotics Developer Studio)</w:t>
      </w:r>
      <w:r w:rsidRPr="002C6A21">
        <w:rPr>
          <w:bCs/>
        </w:rPr>
        <w:t xml:space="preserve"> – Visual programming for designing and simulating robotic applications.</w:t>
      </w:r>
    </w:p>
    <w:p w:rsidR="002C6A21" w:rsidRDefault="002C6A21" w:rsidP="003B40A7">
      <w:pPr>
        <w:rPr>
          <w:b/>
          <w:bCs/>
        </w:rPr>
      </w:pP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38. Online Threats</w:t>
      </w:r>
    </w:p>
    <w:p w:rsidR="003B40A7" w:rsidRPr="003B40A7" w:rsidRDefault="003B40A7" w:rsidP="003B40A7">
      <w:pPr>
        <w:rPr>
          <w:bCs/>
        </w:rPr>
      </w:pPr>
      <w:proofErr w:type="gramStart"/>
      <w:r w:rsidRPr="003B40A7">
        <w:rPr>
          <w:b/>
          <w:bCs/>
        </w:rPr>
        <w:t>a) Two examples</w:t>
      </w:r>
      <w:r w:rsidRPr="003B40A7">
        <w:rPr>
          <w:bCs/>
        </w:rPr>
        <w:br/>
        <w:t>i. Phishing</w:t>
      </w:r>
      <w:r w:rsidRPr="003B40A7">
        <w:rPr>
          <w:bCs/>
        </w:rPr>
        <w:br/>
        <w:t>ii.</w:t>
      </w:r>
      <w:proofErr w:type="gramEnd"/>
      <w:r w:rsidRPr="003B40A7">
        <w:rPr>
          <w:bCs/>
        </w:rPr>
        <w:t xml:space="preserve"> Malware / Virus</w:t>
      </w:r>
      <w:r w:rsidRPr="003B40A7">
        <w:rPr>
          <w:bCs/>
        </w:rPr>
        <w:br/>
      </w:r>
      <w:proofErr w:type="gramStart"/>
      <w:r w:rsidRPr="003B40A7">
        <w:rPr>
          <w:b/>
          <w:bCs/>
        </w:rPr>
        <w:t>Other</w:t>
      </w:r>
      <w:proofErr w:type="gramEnd"/>
      <w:r w:rsidRPr="003B40A7">
        <w:rPr>
          <w:b/>
          <w:bCs/>
        </w:rPr>
        <w:t xml:space="preserve"> answers:</w:t>
      </w:r>
    </w:p>
    <w:p w:rsidR="003B40A7" w:rsidRPr="003B40A7" w:rsidRDefault="003B40A7" w:rsidP="003B40A7">
      <w:pPr>
        <w:numPr>
          <w:ilvl w:val="0"/>
          <w:numId w:val="14"/>
        </w:numPr>
        <w:rPr>
          <w:bCs/>
        </w:rPr>
      </w:pPr>
      <w:r w:rsidRPr="003B40A7">
        <w:rPr>
          <w:bCs/>
        </w:rPr>
        <w:t>Hacking</w:t>
      </w:r>
    </w:p>
    <w:p w:rsidR="003B40A7" w:rsidRPr="003B40A7" w:rsidRDefault="003B40A7" w:rsidP="003B40A7">
      <w:pPr>
        <w:numPr>
          <w:ilvl w:val="0"/>
          <w:numId w:val="14"/>
        </w:numPr>
        <w:rPr>
          <w:bCs/>
        </w:rPr>
      </w:pPr>
      <w:r w:rsidRPr="003B40A7">
        <w:rPr>
          <w:bCs/>
        </w:rPr>
        <w:t>Spyware</w:t>
      </w:r>
    </w:p>
    <w:p w:rsidR="003B40A7" w:rsidRPr="003B40A7" w:rsidRDefault="003B40A7" w:rsidP="003B40A7">
      <w:pPr>
        <w:numPr>
          <w:ilvl w:val="0"/>
          <w:numId w:val="14"/>
        </w:numPr>
        <w:rPr>
          <w:bCs/>
        </w:rPr>
      </w:pPr>
      <w:r w:rsidRPr="003B40A7">
        <w:rPr>
          <w:bCs/>
        </w:rPr>
        <w:t>Identity theft</w:t>
      </w:r>
    </w:p>
    <w:p w:rsidR="003B40A7" w:rsidRPr="003B40A7" w:rsidRDefault="003B40A7" w:rsidP="003B40A7">
      <w:pPr>
        <w:numPr>
          <w:ilvl w:val="0"/>
          <w:numId w:val="14"/>
        </w:numPr>
        <w:rPr>
          <w:bCs/>
        </w:rPr>
      </w:pPr>
      <w:proofErr w:type="spellStart"/>
      <w:r w:rsidRPr="003B40A7">
        <w:rPr>
          <w:bCs/>
        </w:rPr>
        <w:t>Cyberbullying</w:t>
      </w:r>
      <w:proofErr w:type="spellEnd"/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b) Two ways to stay safe online</w:t>
      </w:r>
      <w:r w:rsidRPr="003B40A7">
        <w:rPr>
          <w:bCs/>
        </w:rPr>
        <w:br/>
        <w:t>i. Use strong passwords.</w:t>
      </w:r>
      <w:r w:rsidRPr="003B40A7">
        <w:rPr>
          <w:bCs/>
        </w:rPr>
        <w:br/>
        <w:t>ii. Avoid sharing personal information.</w:t>
      </w:r>
      <w:r w:rsidRPr="003B40A7">
        <w:rPr>
          <w:bCs/>
        </w:rPr>
        <w:br/>
      </w:r>
      <w:r w:rsidRPr="003B40A7">
        <w:rPr>
          <w:b/>
          <w:bCs/>
        </w:rPr>
        <w:t>Other answers:</w:t>
      </w:r>
    </w:p>
    <w:p w:rsidR="003B40A7" w:rsidRPr="003B40A7" w:rsidRDefault="003B40A7" w:rsidP="003B40A7">
      <w:pPr>
        <w:numPr>
          <w:ilvl w:val="0"/>
          <w:numId w:val="15"/>
        </w:numPr>
        <w:rPr>
          <w:bCs/>
        </w:rPr>
      </w:pPr>
      <w:r w:rsidRPr="003B40A7">
        <w:rPr>
          <w:bCs/>
        </w:rPr>
        <w:t>Install antivirus software</w:t>
      </w:r>
    </w:p>
    <w:p w:rsidR="003B40A7" w:rsidRPr="003B40A7" w:rsidRDefault="003B40A7" w:rsidP="003B40A7">
      <w:pPr>
        <w:numPr>
          <w:ilvl w:val="0"/>
          <w:numId w:val="15"/>
        </w:numPr>
        <w:rPr>
          <w:bCs/>
        </w:rPr>
      </w:pPr>
      <w:r w:rsidRPr="003B40A7">
        <w:rPr>
          <w:bCs/>
        </w:rPr>
        <w:t>Avoid clicking unknown links</w:t>
      </w:r>
    </w:p>
    <w:p w:rsidR="003B40A7" w:rsidRPr="003B40A7" w:rsidRDefault="003B40A7" w:rsidP="003B40A7">
      <w:pPr>
        <w:numPr>
          <w:ilvl w:val="0"/>
          <w:numId w:val="15"/>
        </w:numPr>
        <w:rPr>
          <w:bCs/>
        </w:rPr>
      </w:pPr>
      <w:r w:rsidRPr="003B40A7">
        <w:rPr>
          <w:bCs/>
        </w:rPr>
        <w:t>Use firewalls</w:t>
      </w:r>
    </w:p>
    <w:p w:rsidR="003B40A7" w:rsidRPr="003B40A7" w:rsidRDefault="003B40A7" w:rsidP="003B40A7">
      <w:pPr>
        <w:numPr>
          <w:ilvl w:val="0"/>
          <w:numId w:val="15"/>
        </w:numPr>
        <w:rPr>
          <w:bCs/>
        </w:rPr>
      </w:pPr>
      <w:r w:rsidRPr="003B40A7">
        <w:rPr>
          <w:bCs/>
        </w:rPr>
        <w:t>Regularly update software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39. Computers in Record Keeping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a) Two advantages</w:t>
      </w:r>
      <w:r w:rsidRPr="003B40A7">
        <w:rPr>
          <w:bCs/>
        </w:rPr>
        <w:br/>
        <w:t>i. Quick access and retrieval of records.</w:t>
      </w:r>
      <w:r w:rsidRPr="003B40A7">
        <w:rPr>
          <w:bCs/>
        </w:rPr>
        <w:br/>
        <w:t>ii. Accurate and reduces human errors.</w:t>
      </w:r>
      <w:r w:rsidRPr="003B40A7">
        <w:rPr>
          <w:bCs/>
        </w:rPr>
        <w:br/>
      </w:r>
      <w:r w:rsidRPr="003B40A7">
        <w:rPr>
          <w:b/>
          <w:bCs/>
        </w:rPr>
        <w:t>Other answers:</w:t>
      </w:r>
    </w:p>
    <w:p w:rsidR="003B40A7" w:rsidRPr="003B40A7" w:rsidRDefault="003B40A7" w:rsidP="003B40A7">
      <w:pPr>
        <w:numPr>
          <w:ilvl w:val="0"/>
          <w:numId w:val="16"/>
        </w:numPr>
        <w:rPr>
          <w:bCs/>
        </w:rPr>
      </w:pPr>
      <w:r w:rsidRPr="003B40A7">
        <w:rPr>
          <w:bCs/>
        </w:rPr>
        <w:t>Saves storage space</w:t>
      </w:r>
    </w:p>
    <w:p w:rsidR="003B40A7" w:rsidRPr="003B40A7" w:rsidRDefault="003B40A7" w:rsidP="003B40A7">
      <w:pPr>
        <w:numPr>
          <w:ilvl w:val="0"/>
          <w:numId w:val="16"/>
        </w:numPr>
        <w:rPr>
          <w:bCs/>
        </w:rPr>
      </w:pPr>
      <w:r w:rsidRPr="003B40A7">
        <w:rPr>
          <w:bCs/>
        </w:rPr>
        <w:t>Easy to update records</w:t>
      </w:r>
    </w:p>
    <w:p w:rsidR="003B40A7" w:rsidRPr="003B40A7" w:rsidRDefault="003B40A7" w:rsidP="003B40A7">
      <w:pPr>
        <w:numPr>
          <w:ilvl w:val="0"/>
          <w:numId w:val="16"/>
        </w:numPr>
        <w:rPr>
          <w:bCs/>
        </w:rPr>
      </w:pPr>
      <w:r w:rsidRPr="003B40A7">
        <w:rPr>
          <w:bCs/>
        </w:rPr>
        <w:t>Easy to share and print records</w:t>
      </w:r>
    </w:p>
    <w:p w:rsidR="003B40A7" w:rsidRPr="003B40A7" w:rsidRDefault="003B40A7" w:rsidP="003B40A7">
      <w:pPr>
        <w:numPr>
          <w:ilvl w:val="0"/>
          <w:numId w:val="16"/>
        </w:numPr>
        <w:rPr>
          <w:bCs/>
        </w:rPr>
      </w:pPr>
      <w:r w:rsidRPr="003B40A7">
        <w:rPr>
          <w:bCs/>
        </w:rPr>
        <w:t>Enables analysis and reporting</w:t>
      </w:r>
    </w:p>
    <w:p w:rsidR="003B40A7" w:rsidRPr="003B40A7" w:rsidRDefault="003B40A7" w:rsidP="003B40A7">
      <w:pPr>
        <w:rPr>
          <w:bCs/>
        </w:rPr>
      </w:pPr>
      <w:r w:rsidRPr="003B40A7">
        <w:rPr>
          <w:b/>
          <w:bCs/>
        </w:rPr>
        <w:t>b) Two input devices</w:t>
      </w:r>
      <w:r w:rsidRPr="003B40A7">
        <w:rPr>
          <w:bCs/>
        </w:rPr>
        <w:br/>
        <w:t>i. Keyboard</w:t>
      </w:r>
      <w:r w:rsidRPr="003B40A7">
        <w:rPr>
          <w:bCs/>
        </w:rPr>
        <w:br/>
      </w:r>
      <w:r w:rsidRPr="003B40A7">
        <w:rPr>
          <w:bCs/>
        </w:rPr>
        <w:lastRenderedPageBreak/>
        <w:t>ii. Mouse</w:t>
      </w:r>
      <w:r w:rsidRPr="003B40A7">
        <w:rPr>
          <w:bCs/>
        </w:rPr>
        <w:br/>
      </w:r>
      <w:proofErr w:type="gramStart"/>
      <w:r w:rsidRPr="003B40A7">
        <w:rPr>
          <w:b/>
          <w:bCs/>
        </w:rPr>
        <w:t>Other</w:t>
      </w:r>
      <w:proofErr w:type="gramEnd"/>
      <w:r w:rsidRPr="003B40A7">
        <w:rPr>
          <w:b/>
          <w:bCs/>
        </w:rPr>
        <w:t xml:space="preserve"> answers:</w:t>
      </w:r>
    </w:p>
    <w:p w:rsidR="003B40A7" w:rsidRPr="003B40A7" w:rsidRDefault="003B40A7" w:rsidP="003B40A7">
      <w:pPr>
        <w:numPr>
          <w:ilvl w:val="0"/>
          <w:numId w:val="17"/>
        </w:numPr>
        <w:rPr>
          <w:bCs/>
        </w:rPr>
      </w:pPr>
      <w:r w:rsidRPr="003B40A7">
        <w:rPr>
          <w:bCs/>
        </w:rPr>
        <w:t>Scanner</w:t>
      </w:r>
    </w:p>
    <w:p w:rsidR="003B40A7" w:rsidRPr="003B40A7" w:rsidRDefault="003B40A7" w:rsidP="003B40A7">
      <w:pPr>
        <w:numPr>
          <w:ilvl w:val="0"/>
          <w:numId w:val="17"/>
        </w:numPr>
        <w:rPr>
          <w:bCs/>
        </w:rPr>
      </w:pPr>
      <w:r w:rsidRPr="003B40A7">
        <w:rPr>
          <w:bCs/>
        </w:rPr>
        <w:t>Barcode reader</w:t>
      </w:r>
    </w:p>
    <w:p w:rsidR="003B40A7" w:rsidRPr="003B40A7" w:rsidRDefault="003B40A7" w:rsidP="003B40A7">
      <w:pPr>
        <w:numPr>
          <w:ilvl w:val="0"/>
          <w:numId w:val="17"/>
        </w:numPr>
        <w:rPr>
          <w:bCs/>
        </w:rPr>
      </w:pPr>
      <w:r w:rsidRPr="003B40A7">
        <w:rPr>
          <w:bCs/>
        </w:rPr>
        <w:t>Microphone</w:t>
      </w:r>
    </w:p>
    <w:p w:rsidR="00A67A80" w:rsidRDefault="00A67A80" w:rsidP="00A67A80">
      <w:pPr>
        <w:rPr>
          <w:b/>
          <w:bCs/>
        </w:rPr>
      </w:pPr>
    </w:p>
    <w:sectPr w:rsidR="00A67A80" w:rsidSect="00A67A80">
      <w:type w:val="continuous"/>
      <w:pgSz w:w="12240" w:h="15840"/>
      <w:pgMar w:top="284" w:right="474" w:bottom="426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56E0" w:rsidRDefault="007956E0" w:rsidP="00AB172E">
      <w:pPr>
        <w:spacing w:after="0" w:line="240" w:lineRule="auto"/>
      </w:pPr>
      <w:r>
        <w:separator/>
      </w:r>
    </w:p>
  </w:endnote>
  <w:endnote w:type="continuationSeparator" w:id="0">
    <w:p w:rsidR="007956E0" w:rsidRDefault="007956E0" w:rsidP="00AB1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B9F" w:rsidRDefault="00866B9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172E" w:rsidRDefault="00866B9F" w:rsidP="00AB172E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>Pretechnical Studies pp1 En</w:t>
    </w:r>
    <w:r w:rsidR="00AB172E">
      <w:rPr>
        <w:rFonts w:ascii="Matura MT Script Capitals" w:hAnsi="Matura MT Script Capitals"/>
      </w:rPr>
      <w:t>d</w:t>
    </w:r>
    <w:r>
      <w:rPr>
        <w:rFonts w:ascii="Matura MT Script Capitals" w:hAnsi="Matura MT Script Capitals"/>
      </w:rPr>
      <w:t xml:space="preserve"> </w:t>
    </w:r>
    <w:r w:rsidR="00AB172E">
      <w:rPr>
        <w:rFonts w:ascii="Matura MT Script Capitals" w:hAnsi="Matura MT Script Capitals"/>
      </w:rPr>
      <w:t xml:space="preserve">term Examination     </w:t>
    </w:r>
    <w:r w:rsidR="00AB172E">
      <w:rPr>
        <w:rFonts w:ascii="Segoe Script" w:hAnsi="Segoe Script"/>
        <w:b/>
      </w:rPr>
      <w:t xml:space="preserve">KJSEA PREDICTION SERIES </w:t>
    </w:r>
    <w:r w:rsidR="00AB172E">
      <w:rPr>
        <w:rFonts w:ascii="Matura MT Script Capitals" w:hAnsi="Matura MT Script Capitals"/>
      </w:rPr>
      <w:t xml:space="preserve">                Term 3 2025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B9F" w:rsidRDefault="00866B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56E0" w:rsidRDefault="007956E0" w:rsidP="00AB172E">
      <w:pPr>
        <w:spacing w:after="0" w:line="240" w:lineRule="auto"/>
      </w:pPr>
      <w:r>
        <w:separator/>
      </w:r>
    </w:p>
  </w:footnote>
  <w:footnote w:type="continuationSeparator" w:id="0">
    <w:p w:rsidR="007956E0" w:rsidRDefault="007956E0" w:rsidP="00AB1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B9F" w:rsidRDefault="00866B9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B9F" w:rsidRDefault="00866B9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B9F" w:rsidRDefault="00866B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3147F"/>
    <w:multiLevelType w:val="multilevel"/>
    <w:tmpl w:val="DF22B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BC62CB"/>
    <w:multiLevelType w:val="multilevel"/>
    <w:tmpl w:val="9B0E1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144B4733"/>
    <w:multiLevelType w:val="multilevel"/>
    <w:tmpl w:val="68DEA280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BE8451B"/>
    <w:multiLevelType w:val="multilevel"/>
    <w:tmpl w:val="B1B4C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A1A730C"/>
    <w:multiLevelType w:val="multilevel"/>
    <w:tmpl w:val="DA86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8F70B49"/>
    <w:multiLevelType w:val="multilevel"/>
    <w:tmpl w:val="E0F826E8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D70206E"/>
    <w:multiLevelType w:val="multilevel"/>
    <w:tmpl w:val="88968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4B91796"/>
    <w:multiLevelType w:val="multilevel"/>
    <w:tmpl w:val="2FCAB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A5F2D1E"/>
    <w:multiLevelType w:val="multilevel"/>
    <w:tmpl w:val="21143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5AF4885"/>
    <w:multiLevelType w:val="multilevel"/>
    <w:tmpl w:val="CA00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A4948D5"/>
    <w:multiLevelType w:val="multilevel"/>
    <w:tmpl w:val="BE208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AE700B6"/>
    <w:multiLevelType w:val="multilevel"/>
    <w:tmpl w:val="D36A40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0A9600F"/>
    <w:multiLevelType w:val="multilevel"/>
    <w:tmpl w:val="ECA87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1F6442A"/>
    <w:multiLevelType w:val="multilevel"/>
    <w:tmpl w:val="791CA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D7E152B"/>
    <w:multiLevelType w:val="multilevel"/>
    <w:tmpl w:val="693A4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E8C1521"/>
    <w:multiLevelType w:val="multilevel"/>
    <w:tmpl w:val="AF38A93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16"/>
  </w:num>
  <w:num w:numId="4">
    <w:abstractNumId w:val="3"/>
  </w:num>
  <w:num w:numId="5">
    <w:abstractNumId w:val="6"/>
  </w:num>
  <w:num w:numId="6">
    <w:abstractNumId w:val="15"/>
  </w:num>
  <w:num w:numId="7">
    <w:abstractNumId w:val="1"/>
  </w:num>
  <w:num w:numId="8">
    <w:abstractNumId w:val="9"/>
  </w:num>
  <w:num w:numId="9">
    <w:abstractNumId w:val="11"/>
  </w:num>
  <w:num w:numId="10">
    <w:abstractNumId w:val="0"/>
  </w:num>
  <w:num w:numId="11">
    <w:abstractNumId w:val="10"/>
  </w:num>
  <w:num w:numId="12">
    <w:abstractNumId w:val="13"/>
  </w:num>
  <w:num w:numId="13">
    <w:abstractNumId w:val="8"/>
  </w:num>
  <w:num w:numId="14">
    <w:abstractNumId w:val="7"/>
  </w:num>
  <w:num w:numId="15">
    <w:abstractNumId w:val="14"/>
  </w:num>
  <w:num w:numId="16">
    <w:abstractNumId w:val="5"/>
  </w:num>
  <w:num w:numId="17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42116"/>
    <w:rsid w:val="001F0969"/>
    <w:rsid w:val="001F292E"/>
    <w:rsid w:val="002C6A21"/>
    <w:rsid w:val="002F3D6E"/>
    <w:rsid w:val="002F513E"/>
    <w:rsid w:val="003B40A7"/>
    <w:rsid w:val="00542116"/>
    <w:rsid w:val="00623ED6"/>
    <w:rsid w:val="007956E0"/>
    <w:rsid w:val="008032E5"/>
    <w:rsid w:val="00866B9F"/>
    <w:rsid w:val="00A67A80"/>
    <w:rsid w:val="00AB172E"/>
    <w:rsid w:val="00E823C4"/>
    <w:rsid w:val="00F14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421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7A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421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23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54211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42116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21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54211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54211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42116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54211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42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42116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23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E823C4"/>
  </w:style>
  <w:style w:type="table" w:styleId="TableGrid">
    <w:name w:val="Table Grid"/>
    <w:basedOn w:val="TableNormal"/>
    <w:uiPriority w:val="59"/>
    <w:rsid w:val="00E823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E823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823C4"/>
  </w:style>
  <w:style w:type="paragraph" w:styleId="BalloonText">
    <w:name w:val="Balloon Text"/>
    <w:basedOn w:val="Normal"/>
    <w:link w:val="BalloonTextChar"/>
    <w:uiPriority w:val="99"/>
    <w:semiHidden/>
    <w:unhideWhenUsed/>
    <w:rsid w:val="00A67A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A8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7A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A67A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1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72E"/>
  </w:style>
  <w:style w:type="paragraph" w:styleId="Footer">
    <w:name w:val="footer"/>
    <w:basedOn w:val="Normal"/>
    <w:link w:val="FooterChar"/>
    <w:uiPriority w:val="99"/>
    <w:unhideWhenUsed/>
    <w:rsid w:val="00AB1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72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421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7A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421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23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54211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42116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21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54211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54211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42116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54211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42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42116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23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E823C4"/>
  </w:style>
  <w:style w:type="table" w:styleId="TableGrid">
    <w:name w:val="Table Grid"/>
    <w:basedOn w:val="TableNormal"/>
    <w:uiPriority w:val="59"/>
    <w:rsid w:val="00E823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E823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823C4"/>
  </w:style>
  <w:style w:type="paragraph" w:styleId="BalloonText">
    <w:name w:val="Balloon Text"/>
    <w:basedOn w:val="Normal"/>
    <w:link w:val="BalloonTextChar"/>
    <w:uiPriority w:val="99"/>
    <w:semiHidden/>
    <w:unhideWhenUsed/>
    <w:rsid w:val="00A67A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A8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7A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A67A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1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72E"/>
  </w:style>
  <w:style w:type="paragraph" w:styleId="Footer">
    <w:name w:val="footer"/>
    <w:basedOn w:val="Normal"/>
    <w:link w:val="FooterChar"/>
    <w:uiPriority w:val="99"/>
    <w:unhideWhenUsed/>
    <w:rsid w:val="00AB1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6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36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0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22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936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588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542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6192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194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348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2532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5517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56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6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3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667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657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3961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0956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546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479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75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79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7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4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5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855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141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415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3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03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190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552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3442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024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9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84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911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41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4</Pages>
  <Words>3264</Words>
  <Characters>18606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9</cp:revision>
  <dcterms:created xsi:type="dcterms:W3CDTF">2025-09-03T14:13:00Z</dcterms:created>
  <dcterms:modified xsi:type="dcterms:W3CDTF">2025-09-06T15:14:00Z</dcterms:modified>
</cp:coreProperties>
</file>